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48662762" w:rsidP="49903528" w:rsidRDefault="48662762" w14:paraId="24E276FC" w14:textId="1F8B5D8A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МІНІСТЕРСТВО ОСВІТИ І НАУКИ УКРАЇНИ</w:t>
      </w:r>
    </w:p>
    <w:p w:rsidR="48662762" w:rsidP="49903528" w:rsidRDefault="48662762" w14:paraId="4D18A8BA" w14:textId="4799B676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НАЦІОНАЛЬНИЙ УНІВЕРСИТЕТ «ЛЬВІВСЬКА ПОЛІТЕХНІКА»</w:t>
      </w:r>
    </w:p>
    <w:p w:rsidR="48662762" w:rsidP="49903528" w:rsidRDefault="48662762" w14:paraId="53DA778F" w14:textId="396B0688">
      <w:pPr>
        <w:pStyle w:val="Normal"/>
        <w:spacing w:after="240" w:line="240" w:lineRule="auto"/>
        <w:jc w:val="center"/>
      </w:pPr>
      <w:r>
        <w:br/>
      </w:r>
      <w:r>
        <w:br/>
      </w:r>
      <w:r w:rsidR="48662762">
        <w:drawing>
          <wp:inline wp14:editId="5BB10ECA" wp14:anchorId="06620C67">
            <wp:extent cx="1634499" cy="1544462"/>
            <wp:effectExtent l="0" t="0" r="0" b="0"/>
            <wp:docPr id="1412788101" name="" title="Inserting image..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578aec151614e5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499" cy="154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B599B56" w:rsidP="49903528" w:rsidRDefault="0B599B56" w14:paraId="76C4B682" w14:textId="580ABC52">
      <w:pPr>
        <w:spacing w:after="160" w:line="12" w:lineRule="atLeast"/>
        <w:jc w:val="center"/>
        <w:rPr>
          <w:noProof w:val="0"/>
          <w:lang w:val="ru-RU"/>
        </w:rPr>
      </w:pPr>
      <w:r w:rsidRPr="6FE5A639" w:rsidR="0B599B5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Лабораторна</w:t>
      </w:r>
      <w:r w:rsidRPr="6FE5A639" w:rsidR="0B599B5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 xml:space="preserve"> робота №</w:t>
      </w:r>
      <w:r w:rsidRPr="6FE5A639" w:rsidR="2F9927E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1</w:t>
      </w:r>
    </w:p>
    <w:p w:rsidR="48662762" w:rsidP="49903528" w:rsidRDefault="48662762" w14:paraId="211717B7" w14:textId="0590246D">
      <w:pPr>
        <w:pStyle w:val="Body"/>
        <w:keepNext w:val="0"/>
        <w:keepLines w:val="0"/>
        <w:widowControl w:val="0"/>
        <w:spacing w:before="204" w:beforeAutospacing="off" w:afterAutospacing="off" w:line="352" w:lineRule="auto"/>
        <w:ind w:left="3425" w:right="3438" w:firstLine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 xml:space="preserve"> З 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дисципліни</w:t>
      </w:r>
    </w:p>
    <w:p w:rsidR="48662762" w:rsidP="49903528" w:rsidRDefault="48662762" w14:paraId="67371EEC" w14:textId="0524C0F9">
      <w:pPr>
        <w:pStyle w:val="Body"/>
        <w:keepNext w:val="0"/>
        <w:keepLines w:val="0"/>
        <w:widowControl w:val="0"/>
        <w:spacing w:beforeAutospacing="off" w:afterAutospacing="off" w:line="410" w:lineRule="exact"/>
        <w:ind w:left="0" w:right="12" w:firstLine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“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Проектування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 xml:space="preserve"> 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інформаційних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 xml:space="preserve"> систем”</w:t>
      </w:r>
    </w:p>
    <w:p w:rsidR="49903528" w:rsidP="49903528" w:rsidRDefault="49903528" w14:paraId="7985BD44" w14:textId="687AB4FC">
      <w:pPr>
        <w:pStyle w:val="Normal"/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</w:p>
    <w:p w:rsidR="49903528" w:rsidP="49903528" w:rsidRDefault="49903528" w14:paraId="4D442697" w14:textId="0676F2AC">
      <w:pPr>
        <w:spacing w:after="0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</w:p>
    <w:p w:rsidR="48662762" w:rsidP="49903528" w:rsidRDefault="48662762" w14:paraId="47EC4E82" w14:textId="0EDFAC45">
      <w:pPr>
        <w:spacing w:after="160" w:line="12" w:lineRule="atLeast"/>
        <w:ind w:left="6800" w:hanging="560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Викона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 xml:space="preserve">в 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:</w:t>
      </w:r>
    </w:p>
    <w:p w:rsidR="48662762" w:rsidP="49903528" w:rsidRDefault="48662762" w14:paraId="637FA5AD" w14:textId="72D99782">
      <w:pPr>
        <w:spacing w:after="160" w:line="12" w:lineRule="atLeast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>Студент групи КН-314</w:t>
      </w:r>
    </w:p>
    <w:p w:rsidR="48662762" w:rsidP="49903528" w:rsidRDefault="48662762" w14:paraId="151CB129" w14:textId="5CE14464">
      <w:pPr>
        <w:spacing w:after="160" w:line="12" w:lineRule="atLeast"/>
        <w:ind w:left="6800" w:hanging="560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 xml:space="preserve">Ляшеник Остап </w:t>
      </w:r>
    </w:p>
    <w:p w:rsidR="48662762" w:rsidP="6FE5A639" w:rsidRDefault="48662762" w14:paraId="233B83D0" w14:textId="1E362534">
      <w:pPr>
        <w:pStyle w:val="Normal"/>
        <w:spacing w:after="160" w:line="12" w:lineRule="atLeast"/>
        <w:ind w:left="6800" w:hanging="560"/>
        <w:jc w:val="right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r w:rsidRPr="6FE5A639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Прийн</w:t>
      </w:r>
      <w:r w:rsidRPr="6FE5A639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>яв</w:t>
      </w:r>
      <w:r w:rsidRPr="6FE5A639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:</w:t>
      </w:r>
      <w:r w:rsidRPr="6FE5A639" w:rsidR="6DFF1B22">
        <w:rPr>
          <w:rFonts w:ascii="Roboto" w:hAnsi="Roboto" w:eastAsia="Roboto" w:cs="Roboto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ru-RU"/>
        </w:rPr>
        <w:t xml:space="preserve"> Матьянов Д.І</w:t>
      </w:r>
    </w:p>
    <w:p w:rsidR="49903528" w:rsidP="49903528" w:rsidRDefault="49903528" w14:paraId="2D130C69" w14:textId="46B71999">
      <w:pPr>
        <w:pStyle w:val="Normal"/>
        <w:spacing w:after="240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9903528" w:rsidP="49903528" w:rsidRDefault="49903528" w14:paraId="2C626913" w14:textId="53BD8AF2">
      <w:pPr>
        <w:pStyle w:val="Normal"/>
        <w:spacing w:after="240" w:line="240" w:lineRule="auto"/>
        <w:rPr>
          <w:rFonts w:ascii="SimSun" w:hAnsi="SimSun" w:eastAsia="SimSun" w:cs="SimSu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8662762" w:rsidP="49903528" w:rsidRDefault="48662762" w14:paraId="33126378" w14:textId="4349F7A2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ru-RU"/>
        </w:rPr>
        <w:t>Львів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ru-RU"/>
        </w:rPr>
        <w:t xml:space="preserve"> - 202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uk-UA"/>
        </w:rPr>
        <w:t>3</w:t>
      </w:r>
    </w:p>
    <w:p w:rsidR="49903528" w:rsidRDefault="49903528" w14:paraId="0B7F5D6F" w14:textId="099E386D">
      <w:r>
        <w:br w:type="page"/>
      </w:r>
    </w:p>
    <w:p w:rsidR="49903528" w:rsidP="49903528" w:rsidRDefault="49903528" w14:paraId="5DED4B21" w14:textId="61D2CF90">
      <w:pPr>
        <w:pStyle w:val="Normal"/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9903528" w:rsidP="49903528" w:rsidRDefault="49903528" w14:paraId="63D7A410" w14:textId="2D4AD92C">
      <w:pPr>
        <w:pStyle w:val="Normal"/>
        <w:rPr>
          <w:lang w:val="uk-UA"/>
        </w:rPr>
      </w:pPr>
    </w:p>
    <w:p w:rsidRPr="008A00ED" w:rsidR="00947659" w:rsidP="26CF0B5C" w:rsidRDefault="008A00ED" w14:paraId="772F7FF1" w14:textId="7DF446BA">
      <w:pPr>
        <w:pStyle w:val="Title"/>
        <w:numPr>
          <w:numId w:val="0"/>
        </w:numPr>
        <w:rPr>
          <w:lang w:val="uk-UA"/>
        </w:rPr>
      </w:pPr>
      <w:r w:rsidRPr="26CF0B5C" w:rsidR="00E6513B">
        <w:rPr>
          <w:lang w:val="uk-UA"/>
        </w:rPr>
        <w:t>MediTrack</w:t>
      </w:r>
    </w:p>
    <w:p w:rsidR="00441F4D" w:rsidP="00441F4D" w:rsidRDefault="6087315A" w14:paraId="3E4980EB" w14:textId="77777777">
      <w:pPr>
        <w:rPr>
          <w:color w:val="464547" w:themeColor="text1"/>
          <w:sz w:val="36"/>
        </w:rPr>
      </w:pPr>
      <w:r w:rsidRPr="6087315A">
        <w:rPr>
          <w:color w:val="464547" w:themeColor="text1"/>
          <w:sz w:val="36"/>
          <w:szCs w:val="36"/>
        </w:rPr>
        <w:t>REQUEST FOR PROPOSAL</w:t>
      </w:r>
    </w:p>
    <w:p w:rsidR="00706304" w:rsidP="004A5B16" w:rsidRDefault="00706304" w14:paraId="3ABC8EDB" w14:textId="77777777"/>
    <w:p w:rsidR="001C1625" w:rsidP="49903528" w:rsidRDefault="009B520F" w14:paraId="351AA70F" w14:textId="5105F686">
      <w:pPr>
        <w:pStyle w:val="Heading1"/>
        <w:rPr>
          <w:rFonts w:ascii="Times New Roman" w:hAnsi="Times New Roman" w:eastAsia="Times New Roman" w:cs="Times New Roman"/>
          <w:caps w:val="0"/>
          <w:smallCaps w:val="0"/>
          <w:sz w:val="32"/>
          <w:szCs w:val="32"/>
        </w:rPr>
      </w:pPr>
      <w:bookmarkStart w:name="_Toc453333979" w:id="1"/>
      <w:r w:rsidRPr="49903528" w:rsidR="009B520F">
        <w:rPr>
          <w:rFonts w:ascii="Times New Roman" w:hAnsi="Times New Roman" w:eastAsia="Times New Roman" w:cs="Times New Roman"/>
          <w:caps w:val="0"/>
          <w:smallCaps w:val="0"/>
          <w:sz w:val="32"/>
          <w:szCs w:val="32"/>
        </w:rPr>
        <w:t>Executive Summary</w:t>
      </w:r>
      <w:bookmarkEnd w:id="1"/>
    </w:p>
    <w:p w:rsidRPr="00AA5340" w:rsidR="00DF74F2" w:rsidP="49903528" w:rsidRDefault="00E6513B" w14:paraId="79D563CD" w14:textId="0CE66000">
      <w:pPr>
        <w:pStyle w:val="Body"/>
        <w:rPr>
          <w:rFonts w:ascii="Times New Roman" w:hAnsi="Times New Roman" w:eastAsia="Times New Roman" w:cs="Times New Roman"/>
          <w:sz w:val="24"/>
          <w:szCs w:val="24"/>
          <w:lang w:val="ru-RU"/>
        </w:rPr>
      </w:pP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MediCorp</w:t>
      </w: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 xml:space="preserve"> є медичною технологічною компанією, що спеціалізується на розробці програмного забезпечення для автоматизації госпітальних операцій. Ми маємо більше 200 клієнтів у 5 країнах, наша місія — вдосконалювати медичну службу завдяки технологіям.</w:t>
      </w:r>
    </w:p>
    <w:p w:rsidRPr="00BD6305" w:rsidR="00BD6305" w:rsidP="49903528" w:rsidRDefault="00BD6305" w14:paraId="0CC89F86" w14:textId="03D4EF16">
      <w:pPr>
        <w:pStyle w:val="Heading1"/>
        <w:rPr>
          <w:rFonts w:ascii="Times New Roman" w:hAnsi="Times New Roman" w:eastAsia="Times New Roman" w:cs="Times New Roman"/>
          <w:lang w:val="en-GB"/>
        </w:rPr>
      </w:pPr>
      <w:bookmarkStart w:name="_Toc453333980" w:id="2"/>
      <w:r w:rsidRPr="49903528" w:rsidR="00BD6305">
        <w:rPr>
          <w:rFonts w:ascii="Times New Roman" w:hAnsi="Times New Roman" w:eastAsia="Times New Roman" w:cs="Times New Roman"/>
          <w:lang w:val="en-GB"/>
        </w:rPr>
        <w:t xml:space="preserve">Project </w:t>
      </w:r>
      <w:r w:rsidRPr="49903528" w:rsidR="00BD6305">
        <w:rPr>
          <w:rFonts w:ascii="Times New Roman" w:hAnsi="Times New Roman" w:eastAsia="Times New Roman" w:cs="Times New Roman"/>
          <w:lang w:val="en-GB"/>
        </w:rPr>
        <w:t>Overview</w:t>
      </w:r>
      <w:bookmarkEnd w:id="2"/>
    </w:p>
    <w:p w:rsidR="00AA5340" w:rsidP="49903528" w:rsidRDefault="00E6513B" w14:paraId="64668C1C" w14:textId="3D989A10">
      <w:pPr>
        <w:spacing w:before="0" w:after="0"/>
        <w:jc w:val="both"/>
        <w:rPr>
          <w:rFonts w:ascii="Times New Roman" w:hAnsi="Times New Roman" w:eastAsia="Times New Roman" w:cs="Times New Roman"/>
          <w:sz w:val="24"/>
          <w:szCs w:val="24"/>
          <w:lang w:val="uk-UA"/>
        </w:rPr>
      </w:pP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Проект "</w:t>
      </w: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MediTrack</w:t>
      </w: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" передбачає створення системи для ефективного відстеження пацієнтів та медичного обладнання у госпіталі. Система забезпечить збільшення ефективності роботи персоналу та зниження витрат.</w:t>
      </w:r>
    </w:p>
    <w:p w:rsidR="00AA5340" w:rsidP="00AA5340" w:rsidRDefault="00AA5340" w14:paraId="52E0E08C" w14:textId="77777777">
      <w:pPr>
        <w:spacing w:before="0" w:after="0"/>
        <w:jc w:val="both"/>
        <w:rPr>
          <w:rFonts w:asciiTheme="majorHAnsi" w:hAnsiTheme="majorHAnsi" w:eastAsiaTheme="majorEastAsia" w:cstheme="majorBidi"/>
          <w:sz w:val="20"/>
          <w:szCs w:val="20"/>
          <w:lang w:val="uk-UA"/>
        </w:rPr>
      </w:pPr>
    </w:p>
    <w:p w:rsidRPr="00AA5340" w:rsidR="00AA5340" w:rsidP="49903528" w:rsidRDefault="00AA5340" w14:paraId="1899A4A2" w14:textId="076C64E0">
      <w:pPr>
        <w:spacing w:before="0" w:after="0"/>
        <w:jc w:val="both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ru-RU"/>
        </w:rPr>
      </w:pPr>
      <w:r w:rsidRPr="49903528" w:rsidR="00AA5340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Основні причини реалізації</w:t>
      </w:r>
      <w:r w:rsidRPr="49903528" w:rsidR="00AA5340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ru-RU"/>
        </w:rPr>
        <w:t xml:space="preserve">: </w:t>
      </w:r>
    </w:p>
    <w:p w:rsidRPr="00E6513B" w:rsidR="00E6513B" w:rsidP="49903528" w:rsidRDefault="00E6513B" w14:paraId="556C1182" w14:textId="40CD264E">
      <w:pPr>
        <w:pStyle w:val="ListParagraph"/>
        <w:numPr>
          <w:ilvl w:val="0"/>
          <w:numId w:val="29"/>
        </w:numPr>
        <w:spacing w:before="200" w:after="60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</w:pPr>
      <w:r w:rsidRPr="49903528" w:rsidR="00E6513B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Покращення точності даних</w:t>
      </w:r>
    </w:p>
    <w:p w:rsidRPr="00E6513B" w:rsidR="00E6513B" w:rsidP="49903528" w:rsidRDefault="00E6513B" w14:paraId="2DE89061" w14:textId="2EE933BD">
      <w:pPr>
        <w:pStyle w:val="ListParagraph"/>
        <w:numPr>
          <w:ilvl w:val="0"/>
          <w:numId w:val="29"/>
        </w:numPr>
        <w:spacing w:before="200" w:after="60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</w:pPr>
      <w:r w:rsidRPr="49903528" w:rsidR="00E6513B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Ефективніше використання ресурсів</w:t>
      </w:r>
    </w:p>
    <w:p w:rsidRPr="00E6513B" w:rsidR="00E6513B" w:rsidP="49903528" w:rsidRDefault="00E6513B" w14:paraId="41CF6DBA" w14:textId="5BB69540">
      <w:pPr>
        <w:pStyle w:val="ListParagraph"/>
        <w:numPr>
          <w:ilvl w:val="0"/>
          <w:numId w:val="29"/>
        </w:numPr>
        <w:spacing w:before="200" w:after="60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</w:pPr>
      <w:r w:rsidRPr="49903528" w:rsidR="00E6513B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Зменшення очікування пацієнтів</w:t>
      </w:r>
    </w:p>
    <w:p w:rsidRPr="00AA5340" w:rsidR="008516FB" w:rsidP="49903528" w:rsidRDefault="00770579" w14:paraId="2EF5426A" w14:textId="6E40AA3A">
      <w:pPr>
        <w:spacing w:before="200" w:after="60"/>
        <w:jc w:val="both"/>
        <w:rPr>
          <w:sz w:val="24"/>
          <w:szCs w:val="24"/>
          <w:lang w:val="ru-RU"/>
        </w:rPr>
      </w:pPr>
      <w:r w:rsidRPr="49903528" w:rsidR="00770579">
        <w:rPr>
          <w:sz w:val="24"/>
          <w:szCs w:val="24"/>
          <w:lang w:val="uk-UA"/>
        </w:rPr>
        <w:t>Ключові аспекти системи</w:t>
      </w:r>
      <w:r w:rsidRPr="49903528" w:rsidR="6087315A">
        <w:rPr>
          <w:sz w:val="24"/>
          <w:szCs w:val="24"/>
          <w:lang w:val="ru-RU"/>
        </w:rPr>
        <w:t>:</w:t>
      </w:r>
    </w:p>
    <w:p w:rsidRPr="005F1743" w:rsidR="00110C54" w:rsidP="49903528" w:rsidRDefault="00E6513B" w14:paraId="55996C9E" w14:textId="39FA946E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E6513B">
        <w:rPr>
          <w:b w:val="1"/>
          <w:bCs w:val="1"/>
          <w:sz w:val="24"/>
          <w:szCs w:val="24"/>
        </w:rPr>
        <w:t>Monitoring</w:t>
      </w:r>
      <w:r w:rsidRPr="49903528" w:rsidR="6087315A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uk-UA"/>
        </w:rPr>
        <w:t>Відстеження рухів та стану пацієнтів</w:t>
      </w:r>
      <w:r w:rsidRPr="49903528" w:rsidR="00AA5340">
        <w:rPr>
          <w:sz w:val="24"/>
          <w:szCs w:val="24"/>
          <w:lang w:val="uk-UA"/>
        </w:rPr>
        <w:t>.</w:t>
      </w:r>
    </w:p>
    <w:p w:rsidR="005F1743" w:rsidP="49903528" w:rsidRDefault="00E6513B" w14:paraId="63FB69DC" w14:textId="5F0AB7EC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E6513B">
        <w:rPr>
          <w:b w:val="1"/>
          <w:bCs w:val="1"/>
          <w:sz w:val="24"/>
          <w:szCs w:val="24"/>
        </w:rPr>
        <w:t>Tracking</w:t>
      </w:r>
      <w:r w:rsidRPr="49903528" w:rsidR="005F1743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ru-RU"/>
        </w:rPr>
        <w:t>Моніторинг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розташування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медичного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обладнання</w:t>
      </w:r>
      <w:r w:rsidRPr="49903528" w:rsidR="00AA5340">
        <w:rPr>
          <w:sz w:val="24"/>
          <w:szCs w:val="24"/>
          <w:lang w:val="ru-RU"/>
        </w:rPr>
        <w:t>.</w:t>
      </w:r>
    </w:p>
    <w:p w:rsidR="005F1743" w:rsidP="49903528" w:rsidRDefault="005F1743" w14:paraId="7BA8F866" w14:textId="5ED2B274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5F1743">
        <w:rPr>
          <w:b w:val="1"/>
          <w:bCs w:val="1"/>
          <w:sz w:val="24"/>
          <w:szCs w:val="24"/>
        </w:rPr>
        <w:t>Security</w:t>
      </w:r>
      <w:r w:rsidRPr="49903528" w:rsidR="005F1743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ru-RU"/>
        </w:rPr>
        <w:t>Множинні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рівні</w:t>
      </w:r>
      <w:r w:rsidRPr="49903528" w:rsidR="00E6513B">
        <w:rPr>
          <w:sz w:val="24"/>
          <w:szCs w:val="24"/>
          <w:lang w:val="ru-RU"/>
        </w:rPr>
        <w:t xml:space="preserve"> доступу до </w:t>
      </w:r>
      <w:r w:rsidRPr="49903528" w:rsidR="00E6513B">
        <w:rPr>
          <w:sz w:val="24"/>
          <w:szCs w:val="24"/>
          <w:lang w:val="ru-RU"/>
        </w:rPr>
        <w:t>інформації</w:t>
      </w:r>
      <w:r w:rsidRPr="49903528" w:rsidR="00AA5340">
        <w:rPr>
          <w:sz w:val="24"/>
          <w:szCs w:val="24"/>
          <w:lang w:val="ru-RU"/>
        </w:rPr>
        <w:t>.</w:t>
      </w:r>
    </w:p>
    <w:p w:rsidR="00AA5340" w:rsidP="49903528" w:rsidRDefault="00AA5340" w14:paraId="0965E2B6" w14:textId="1BED0045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AA5340">
        <w:rPr>
          <w:b w:val="1"/>
          <w:bCs w:val="1"/>
          <w:sz w:val="24"/>
          <w:szCs w:val="24"/>
        </w:rPr>
        <w:t>Integrity</w:t>
      </w:r>
      <w:r w:rsidRPr="49903528" w:rsidR="00AA5340">
        <w:rPr>
          <w:sz w:val="24"/>
          <w:szCs w:val="24"/>
          <w:lang w:val="ru-RU"/>
        </w:rPr>
        <w:t>: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Інтеграція</w:t>
      </w:r>
      <w:r w:rsidRPr="49903528" w:rsidR="00E6513B">
        <w:rPr>
          <w:sz w:val="24"/>
          <w:szCs w:val="24"/>
          <w:lang w:val="ru-RU"/>
        </w:rPr>
        <w:t xml:space="preserve"> з </w:t>
      </w:r>
      <w:r w:rsidRPr="49903528" w:rsidR="00E6513B">
        <w:rPr>
          <w:sz w:val="24"/>
          <w:szCs w:val="24"/>
          <w:lang w:val="ru-RU"/>
        </w:rPr>
        <w:t>існуючою</w:t>
      </w:r>
      <w:r w:rsidRPr="49903528" w:rsidR="00E6513B">
        <w:rPr>
          <w:sz w:val="24"/>
          <w:szCs w:val="24"/>
          <w:lang w:val="ru-RU"/>
        </w:rPr>
        <w:t xml:space="preserve"> системою </w:t>
      </w:r>
      <w:r w:rsidRPr="49903528" w:rsidR="00E6513B">
        <w:rPr>
          <w:sz w:val="24"/>
          <w:szCs w:val="24"/>
          <w:lang w:val="ru-RU"/>
        </w:rPr>
        <w:t>електронної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медичної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картки</w:t>
      </w:r>
      <w:r w:rsidRPr="49903528" w:rsidR="00AA5340">
        <w:rPr>
          <w:sz w:val="24"/>
          <w:szCs w:val="24"/>
          <w:lang w:val="ru-RU"/>
        </w:rPr>
        <w:t>.</w:t>
      </w:r>
    </w:p>
    <w:p w:rsidRPr="005F1743" w:rsidR="00E6513B" w:rsidP="49903528" w:rsidRDefault="00E6513B" w14:paraId="410C9CC0" w14:textId="280C09D1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E6513B">
        <w:rPr>
          <w:b w:val="1"/>
          <w:bCs w:val="1"/>
          <w:sz w:val="24"/>
          <w:szCs w:val="24"/>
        </w:rPr>
        <w:t>Accessibility</w:t>
      </w:r>
      <w:r w:rsidRPr="49903528" w:rsidR="00E6513B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ru-RU"/>
        </w:rPr>
        <w:t xml:space="preserve">Доступ до </w:t>
      </w:r>
      <w:r w:rsidRPr="49903528" w:rsidR="00E6513B">
        <w:rPr>
          <w:sz w:val="24"/>
          <w:szCs w:val="24"/>
          <w:lang w:val="ru-RU"/>
        </w:rPr>
        <w:t>системи</w:t>
      </w:r>
      <w:r w:rsidRPr="49903528" w:rsidR="00E6513B">
        <w:rPr>
          <w:sz w:val="24"/>
          <w:szCs w:val="24"/>
          <w:lang w:val="ru-RU"/>
        </w:rPr>
        <w:t xml:space="preserve"> з </w:t>
      </w:r>
      <w:r w:rsidRPr="49903528" w:rsidR="00E6513B">
        <w:rPr>
          <w:sz w:val="24"/>
          <w:szCs w:val="24"/>
          <w:lang w:val="ru-RU"/>
        </w:rPr>
        <w:t>мобільних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пристроїв</w:t>
      </w:r>
    </w:p>
    <w:p w:rsidRPr="005F1743" w:rsidR="008516FB" w:rsidP="49903528" w:rsidRDefault="008516FB" w14:paraId="56B8FE8A" w14:textId="67E066F0">
      <w:pPr>
        <w:spacing w:after="0"/>
        <w:rPr>
          <w:sz w:val="24"/>
          <w:szCs w:val="24"/>
          <w:lang w:val="ru-RU"/>
        </w:rPr>
      </w:pPr>
    </w:p>
    <w:p w:rsidRPr="005F1743" w:rsidR="005A2965" w:rsidRDefault="005A2965" w14:paraId="079C9AD2" w14:textId="0A6FE393">
      <w:pPr>
        <w:spacing w:before="0" w:after="0"/>
        <w:rPr>
          <w:sz w:val="20"/>
          <w:szCs w:val="22"/>
          <w:lang w:val="ru-RU"/>
        </w:rPr>
      </w:pPr>
    </w:p>
    <w:p w:rsidRPr="005F1743" w:rsidR="00AA5340" w:rsidP="26CF0B5C" w:rsidRDefault="00AA5340" w14:paraId="6EC362A3" w14:noSpellErr="1" w14:textId="56850D6B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4E584113" w14:textId="1BBFBAF9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0993D258" w14:textId="30B14235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7E576032" w14:textId="2BFBDE05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06BBC86D" w14:textId="370D84C5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5FB8D07B" w14:textId="4BDC6035">
      <w:pPr>
        <w:pStyle w:val="Normal"/>
        <w:spacing w:before="0" w:after="0"/>
        <w:rPr>
          <w:sz w:val="20"/>
          <w:szCs w:val="20"/>
          <w:lang w:val="ru-RU"/>
        </w:rPr>
      </w:pPr>
    </w:p>
    <w:p w:rsidRPr="005F1743" w:rsidR="00770579" w:rsidRDefault="00770579" w14:paraId="68D57ED8" w14:textId="6E27084E">
      <w:pPr>
        <w:spacing w:before="0" w:after="0"/>
        <w:rPr>
          <w:sz w:val="20"/>
          <w:szCs w:val="22"/>
          <w:lang w:val="ru-RU"/>
        </w:rPr>
      </w:pPr>
    </w:p>
    <w:p w:rsidRPr="005F1743" w:rsidR="00770579" w:rsidRDefault="00770579" w14:paraId="6A768FB2" w14:textId="77777777">
      <w:pPr>
        <w:spacing w:before="0" w:after="0"/>
        <w:rPr>
          <w:sz w:val="20"/>
          <w:szCs w:val="22"/>
          <w:lang w:val="ru-RU"/>
        </w:rPr>
      </w:pPr>
    </w:p>
    <w:p w:rsidR="00805095" w:rsidP="49903528" w:rsidRDefault="00805095" w14:paraId="31C3E32F" w14:textId="5548F492">
      <w:pPr>
        <w:pStyle w:val="Heading1"/>
        <w:rPr>
          <w:rFonts w:ascii="Times New Roman" w:hAnsi="Times New Roman" w:eastAsia="Times New Roman" w:cs="Times New Roman"/>
          <w:sz w:val="32"/>
          <w:szCs w:val="32"/>
        </w:rPr>
      </w:pPr>
      <w:bookmarkStart w:name="_Toc453333981" w:id="3"/>
      <w:r w:rsidRPr="49903528" w:rsidR="00805095">
        <w:rPr>
          <w:rFonts w:ascii="Times New Roman" w:hAnsi="Times New Roman" w:eastAsia="Times New Roman" w:cs="Times New Roman"/>
          <w:sz w:val="32"/>
          <w:szCs w:val="32"/>
        </w:rPr>
        <w:t>R</w:t>
      </w:r>
      <w:r w:rsidRPr="49903528" w:rsidR="79275234">
        <w:rPr>
          <w:rFonts w:ascii="Times New Roman" w:hAnsi="Times New Roman" w:eastAsia="Times New Roman" w:cs="Times New Roman"/>
          <w:sz w:val="32"/>
          <w:szCs w:val="32"/>
        </w:rPr>
        <w:t>EQUIREMENT</w:t>
      </w:r>
      <w:bookmarkEnd w:id="3"/>
    </w:p>
    <w:p w:rsidR="7A55A84E" w:rsidP="49903528" w:rsidRDefault="7A55A84E" w14:paraId="0A5489B3" w14:textId="69BD3D50">
      <w:pPr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ональні</w:t>
      </w:r>
      <w:r w:rsidRPr="49903528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оги</w:t>
      </w:r>
      <w:r w:rsidRPr="49903528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7A55A84E" w:rsidP="49903528" w:rsidRDefault="7A55A84E" w14:paraId="39E9D0D8" w14:textId="6E48DF84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2A1E0C9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міщення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у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ів</w:t>
      </w:r>
      <w:r w:rsidRPr="49903528" w:rsidR="6F6E901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: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ти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ливість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берігати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ю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у 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трій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лат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на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ходить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т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мі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йо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продо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ж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бван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я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у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ар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і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</w:p>
    <w:p w:rsidR="050AAF73" w:rsidP="49903528" w:rsidRDefault="050AAF73" w14:paraId="1C6F098C" w14:textId="6237006F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050AAF7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Управління</w:t>
      </w:r>
      <w:r w:rsidRPr="49903528" w:rsidR="050AAF7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Інвентарем</w:t>
      </w:r>
      <w:r w:rsidRPr="49903528" w:rsidR="050AAF7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: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D1D5DB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ізувати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ь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вентарем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ен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пасів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собів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ладнан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матичних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мовлень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стачу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оварів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597FF35" w:rsidP="49903528" w:rsidRDefault="5597FF35" w14:paraId="674F505E" w14:textId="67B1A131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5597FF3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9903528" w:rsidR="5597FF3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597FF3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ом</w:t>
      </w:r>
      <w:r w:rsidRPr="49903528" w:rsidR="5597FF3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: 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ізувати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ворення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кладу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63EE80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63EE80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02B93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02B93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</w:t>
      </w:r>
      <w:r w:rsidRPr="49903528" w:rsidR="063EE80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</w:t>
      </w:r>
    </w:p>
    <w:p w:rsidR="5CA57C2D" w:rsidP="49903528" w:rsidRDefault="5CA57C2D" w14:paraId="2AE10AD8" w14:textId="1EA0E768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color w:val="auto"/>
          <w:sz w:val="28"/>
          <w:szCs w:val="28"/>
          <w:lang w:val="en-US"/>
        </w:rPr>
      </w:pP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рім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енн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сц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находженн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у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ноцінного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ключаюч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у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сторію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лан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уванн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зультат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стежень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7A55A84E" w:rsidP="49903528" w:rsidRDefault="7A55A84E" w14:paraId="76050581" w14:textId="476BC9F8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ворення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чаткового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філю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9903528" w:rsidR="16D7F9A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я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снуючою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ою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лектронної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ртки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74876431" w:rsidP="49903528" w:rsidRDefault="74876431" w14:paraId="47D0B038" w14:textId="45B380C0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Попередження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та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Сповіщення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: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D1D5DB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датною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енерувати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ому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і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го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до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чого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лану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ритичних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падків</w:t>
      </w:r>
    </w:p>
    <w:p w:rsidR="0DD47DDC" w:rsidP="49903528" w:rsidRDefault="0DD47DDC" w14:paraId="5195D481" w14:textId="686E3796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color w:val="auto"/>
          <w:sz w:val="28"/>
          <w:szCs w:val="28"/>
          <w:lang w:val="en-US"/>
        </w:rPr>
      </w:pP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налітика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ітність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ит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струмент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налітик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ітності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ерівництв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арні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енн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лючових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азник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сті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анн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зультат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0DD47DDC" w:rsidP="49903528" w:rsidRDefault="0DD47DDC" w14:paraId="4DD1884B" w14:textId="54FCB445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color w:val="auto"/>
          <w:sz w:val="28"/>
          <w:szCs w:val="28"/>
          <w:lang w:val="en-US"/>
        </w:rPr>
      </w:pP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овий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ставлення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ів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ключит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ь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ового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ставленн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еруванн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а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рахови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ога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інансови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ранзакція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'язани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слуга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47BAAF8" w:rsidP="49903528" w:rsidRDefault="547BAAF8" w14:paraId="2B64A689" w14:textId="152EA0A0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ножинні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ні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у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ї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547BAAF8" w:rsidP="49903528" w:rsidRDefault="547BAAF8" w14:paraId="06C2818A" w14:textId="6EE528E5">
      <w:pPr>
        <w:pStyle w:val="Normal"/>
        <w:ind w:left="72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Є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еобхідність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творення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ізних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ожливостей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ля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сіх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івнів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ористувачів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истеми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ких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як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:</w:t>
      </w:r>
    </w:p>
    <w:p w:rsidR="547BAAF8" w:rsidP="49903528" w:rsidRDefault="547BAAF8" w14:paraId="32F7A245" w14:textId="31547F78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Пацієнти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: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ласного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рофілю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е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опередньо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риєднана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електронна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ед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артка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кож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овна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нформація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ро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сторію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ідвідувань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ікарні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е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казано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ікаря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іагноз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і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артість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ікування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ацієнти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кож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овинні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ти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плати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ахунку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за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ікування</w:t>
      </w:r>
      <w:r w:rsidRPr="49903528" w:rsidR="1408A7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</w:p>
    <w:p w:rsidR="5EB4CB36" w:rsidP="49903528" w:rsidRDefault="5EB4CB36" w14:paraId="6AB55847" w14:textId="0F8EA2DD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EB4CB36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П</w:t>
      </w:r>
      <w:r w:rsidRPr="49903528" w:rsidR="1408A7C5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ерсонал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, 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що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займається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лікуванням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6D06978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: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ласного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озкладу</w:t>
      </w:r>
      <w:r w:rsidRPr="49903528" w:rsidR="7275384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7275384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истемою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опереджень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повіщень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ED0792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ється</w:t>
      </w:r>
      <w:r w:rsidRPr="49903528" w:rsidR="1D97183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D97183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сновна</w:t>
      </w:r>
      <w:r w:rsidRPr="49903528" w:rsidR="1D97183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D97183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еруюча</w:t>
      </w:r>
      <w:r w:rsidRPr="49903528" w:rsidR="0ED0792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ED0792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нформаці</w:t>
      </w:r>
      <w:r w:rsidRPr="49903528" w:rsidR="1CDE473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я</w:t>
      </w:r>
      <w:r w:rsidRPr="49903528" w:rsidR="1CDE473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  <w:r w:rsidRPr="49903528" w:rsidR="4B543AE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кож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еобхідно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ти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нформаці</w:t>
      </w:r>
      <w:r w:rsidRPr="49903528" w:rsidR="34F8194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ї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р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ацієнті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,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щ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є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і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глядо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</w:p>
    <w:p w:rsidR="651B619A" w:rsidP="49903528" w:rsidRDefault="651B619A" w14:paraId="05ABA041" w14:textId="78A4824B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651B619A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Персонал</w:t>
      </w:r>
      <w:r w:rsidRPr="49903528" w:rsidR="651B619A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651B619A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логістики</w:t>
      </w:r>
      <w:r w:rsidRPr="49903528" w:rsidR="651B619A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0F9B54AF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: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еобхдно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ти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ожливысть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</w:t>
      </w:r>
      <w:r w:rsidRPr="49903528" w:rsidR="62C1C3C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ер</w:t>
      </w:r>
      <w:r w:rsidRPr="49903528" w:rsidR="780C6EE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вати</w:t>
      </w:r>
      <w:r w:rsidRPr="49903528" w:rsidR="62C1C3C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2C1C3C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истемою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правління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нвента</w:t>
      </w:r>
      <w:r w:rsidRPr="49903528" w:rsidR="1F2B245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ем</w:t>
      </w:r>
      <w:r w:rsidRPr="49903528" w:rsidR="4A1BFBD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правління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ерсоналом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ворюють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зклад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я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ерсоналу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,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щ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кує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нітарного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дділу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</w:p>
    <w:p w:rsidR="547BAAF8" w:rsidP="49903528" w:rsidRDefault="547BAAF8" w14:paraId="77CDC6D2" w14:textId="6D3577F0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Санітарний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відділ</w:t>
      </w:r>
      <w:r w:rsidRPr="49903528" w:rsidR="1394E3DB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:</w:t>
      </w:r>
      <w:r w:rsidRPr="49903528" w:rsidR="6B6CB62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6B6CB62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</w:t>
      </w:r>
      <w:r w:rsidRPr="49903528" w:rsidR="6B6CB62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дати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фо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ма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ці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ю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,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сни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й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з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ад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,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аткову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ф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рм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цію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ділу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гістики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</w:p>
    <w:p w:rsidR="547BAAF8" w:rsidP="49903528" w:rsidRDefault="547BAAF8" w14:paraId="6BABB2FE" w14:textId="796DFB02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Керівинитство</w:t>
      </w:r>
      <w:r w:rsidRPr="49903528" w:rsidR="3910CB9D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: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7C80BC29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</w:t>
      </w:r>
      <w:r w:rsidRPr="49903528" w:rsidR="7C80BC29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дати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с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п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на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т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и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и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Зві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ності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</w:p>
    <w:p w:rsidR="547BAAF8" w:rsidP="49903528" w:rsidRDefault="547BAAF8" w14:paraId="35F4A44F" w14:textId="71A713E1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Відділ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Адміністрування</w:t>
      </w:r>
      <w:r w:rsidRPr="49903528" w:rsidR="4D1091F1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:</w:t>
      </w:r>
      <w:r w:rsidRPr="49903528" w:rsidR="4D1091F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еобхідно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ти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функцій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ння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ів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правління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аними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ацієнтів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</w:p>
    <w:p w:rsidR="7A55A84E" w:rsidP="49903528" w:rsidRDefault="7A55A84E" w14:paraId="0D6EDC95" w14:textId="57494924">
      <w:pPr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функціональні</w:t>
      </w:r>
      <w:r w:rsidRPr="6FE5A639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оги</w:t>
      </w:r>
      <w:r w:rsidRPr="6FE5A639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37EFD3F4" w14:textId="0AC110F8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ращення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очності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1A7B11CF" w14:textId="20F687E1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беріг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тр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творе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13F7FF43" w14:textId="1D4EECB9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ю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новлювати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ог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326DCDA8" w14:textId="139B0134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рахову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матично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алідаці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явн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милок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12337714" w14:textId="08F4377C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е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ання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32946D5E" w14:textId="7D3FD86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є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німізу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робк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дач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1576C346" w14:textId="2E4B5C5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агаєть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е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а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числюваль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режев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ховищ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2E8C8D42" w14:textId="7F47764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ханізм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матичног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ам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птимізаці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трат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6FE5A639" w:rsidP="6FE5A639" w:rsidRDefault="6FE5A639" w14:paraId="3F1D35D2" w14:textId="45E9E653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6FE5A639" w:rsidP="6FE5A639" w:rsidRDefault="6FE5A639" w14:paraId="3174F96D" w14:textId="533B86E1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6FE5A639" w:rsidP="6FE5A639" w:rsidRDefault="6FE5A639" w14:paraId="02433E12" w14:textId="3AEB211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2053330" w:rsidP="6FE5A639" w:rsidRDefault="42053330" w14:paraId="38440544" w14:textId="1A0B3F42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меншення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чікування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19C73EBD" w14:textId="62DE934B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м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єструвати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йом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цедур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здалегід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ере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еб-пор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б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більн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й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дат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67C46053" w14:textId="0DB3E044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ен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ханізм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г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поділ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ов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рвал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йом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цедур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б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никну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йв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чікуван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3A50D684" w14:textId="3B24218C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2D5E7D2B" w14:textId="61B1F8C9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хист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фіденційност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ову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учас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тод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ифрува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беріган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дач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284E3D1B" w14:textId="46F1DB87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ізова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ентифікаці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ризаці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меже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фіденцій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09B3C0B5" w14:textId="780C28AB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35D71560" w14:textId="06488809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дтриму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дар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мін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овують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снуючій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лектронно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ртк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0551B368" w14:textId="0963DAF3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н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19B0CCBF" w14:textId="14FE47C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льн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ною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біль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строї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ерез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біль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датк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б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еб-версію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1E4ADAEC" w14:textId="03938DD7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агаєть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арантува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ност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дь-який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ключаюч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номном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утност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режевог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'язк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6FE5A639" w:rsidP="6FE5A639" w:rsidRDefault="6FE5A639" w14:paraId="38DDBD56" w14:textId="7AB9B69A">
      <w:pPr>
        <w:pStyle w:val="Normal"/>
        <w:spacing w:before="0" w:beforeAutospacing="off" w:after="0" w:afterAutospacing="off"/>
        <w:ind w:left="0"/>
        <w:rPr>
          <w:rFonts w:ascii="Trebuchet MS" w:hAnsi="Trebuchet MS" w:eastAsia="ＭＳ ゴシック" w:cs=""/>
          <w:b w:val="0"/>
          <w:bCs w:val="0"/>
          <w:i w:val="0"/>
          <w:iCs w:val="0"/>
          <w:caps w:val="0"/>
          <w:smallCaps w:val="0"/>
          <w:noProof w:val="0"/>
          <w:color w:val="464547" w:themeColor="text1" w:themeTint="FF" w:themeShade="FF"/>
          <w:sz w:val="20"/>
          <w:szCs w:val="20"/>
          <w:lang w:val="en-US"/>
        </w:rPr>
      </w:pPr>
    </w:p>
    <w:p w:rsidR="133D627F" w:rsidP="0E6756A1" w:rsidRDefault="133D627F" w14:paraId="6AFCB350" w14:textId="549929AA">
      <w:pPr>
        <w:pStyle w:val="Normal"/>
        <w:rPr>
          <w:rFonts w:ascii="Times New Roman" w:hAnsi="Times New Roman" w:eastAsia="Times New Roman" w:cs="Times New Roman"/>
          <w:color w:val="auto"/>
        </w:rPr>
      </w:pPr>
    </w:p>
    <w:p w:rsidR="49903528" w:rsidP="49903528" w:rsidRDefault="49903528" w14:paraId="13F6109A" w14:textId="008C356C">
      <w:pPr>
        <w:pStyle w:val="Normal"/>
      </w:pPr>
    </w:p>
    <w:p w:rsidR="355AD4C6" w:rsidP="49903528" w:rsidRDefault="355AD4C6" w14:paraId="4EC9476F" w14:textId="51C9298A">
      <w:pPr>
        <w:pStyle w:val="Heading1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49903528" w:rsidR="355AD4C6">
        <w:rPr>
          <w:rFonts w:ascii="Times New Roman" w:hAnsi="Times New Roman" w:eastAsia="Times New Roman" w:cs="Times New Roman"/>
          <w:sz w:val="32"/>
          <w:szCs w:val="32"/>
        </w:rPr>
        <w:t>ASR</w:t>
      </w:r>
    </w:p>
    <w:p w:rsidR="49903528" w:rsidP="49903528" w:rsidRDefault="49903528" w14:paraId="11BD60B8" w14:textId="0857B9B7">
      <w:pPr>
        <w:pStyle w:val="Body"/>
        <w:bidi w:val="0"/>
      </w:pPr>
    </w:p>
    <w:p w:rsidR="4AA185D3" w:rsidP="49903528" w:rsidRDefault="4AA185D3" w14:paraId="4E7B0B11" w14:textId="5912B74C">
      <w:pPr>
        <w:pStyle w:val="Body"/>
        <w:numPr>
          <w:ilvl w:val="0"/>
          <w:numId w:val="29"/>
        </w:numPr>
        <w:bidi w:val="0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видкодія:</w:t>
      </w:r>
    </w:p>
    <w:p w:rsidR="4AA185D3" w:rsidP="49903528" w:rsidRDefault="4AA185D3" w14:paraId="304CF7BC" w14:textId="1A6F880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A5573D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49903528" w:rsidR="7A5573D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дат</w:t>
      </w:r>
      <w:r w:rsidRPr="49903528" w:rsidR="3293C2A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о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ікс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ух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у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реальному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часі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б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ктуальн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м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.</w:t>
      </w:r>
    </w:p>
    <w:p w:rsidR="49903528" w:rsidP="49903528" w:rsidRDefault="49903528" w14:paraId="5E2C04CB" w14:textId="1825BC3B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5D5176FB" w14:textId="46C595E6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ташув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г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ладн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кож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є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иттєви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б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ність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ладн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у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повідний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мент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09535749" w14:textId="23CDDAA2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78C30CEF" w14:textId="1610C2B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видкоді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є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ритично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передже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безпек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</w:p>
    <w:p w:rsidR="4AA185D3" w:rsidP="49903528" w:rsidRDefault="4AA185D3" w14:paraId="2419ABA8" w14:textId="320494B3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видко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помог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цієнта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74946BB8" w14:textId="1DF9FF1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2F87CBED" w14:textId="30550D76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а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фіденційність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AA185D3" w:rsidP="49903528" w:rsidRDefault="4AA185D3" w14:paraId="2FED9427" w14:textId="2A9CDC0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ов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льне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ифрув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беріг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та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дач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б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побіг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санкціонованом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б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хопленн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49572378" w14:textId="144478A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30239009" w14:textId="35CE282B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є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рог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трольовани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з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зн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ня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доступу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зн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тегорій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ів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(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ар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сестр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ощ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).</w:t>
      </w:r>
    </w:p>
    <w:p w:rsidR="49903528" w:rsidP="49903528" w:rsidRDefault="49903528" w14:paraId="3D460B88" w14:textId="412340E5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03E9693E" w14:textId="1656D859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удиторський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журнал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ен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тельн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ікс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с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і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ів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ост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наліз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удит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0F193620" w14:textId="3F4F38E2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11E63542" w:rsidP="49903528" w:rsidRDefault="11E63542" w14:paraId="38B00034" w14:textId="6287335B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11E6354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нучкість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AA185D3" w:rsidP="49903528" w:rsidRDefault="4AA185D3" w14:paraId="5EDEBCAD" w14:textId="7695B956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дтрим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дар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мін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к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к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взаємодії з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ш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абораторія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ладнання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6B2FE65A" w14:textId="23E7F5C3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435092AF" w14:textId="5B554BC3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снуюч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лектронно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ртк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дозволить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лагоджен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ращи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кіст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ь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іагностики 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уванн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AA185D3" w:rsidP="49903528" w:rsidRDefault="4AA185D3" w14:paraId="287327E0" w14:textId="5DBBCEDB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заємоді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ш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поможе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никну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подвійної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и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цілісність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ськ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0F9D139D" w14:textId="42CF523F">
      <w:pPr>
        <w:pStyle w:val="Body"/>
        <w:bidi w:val="0"/>
      </w:pPr>
    </w:p>
    <w:p w:rsidR="49903528" w:rsidRDefault="49903528" w14:paraId="73D2492C" w14:textId="2A9346B3">
      <w:r>
        <w:br w:type="page"/>
      </w:r>
    </w:p>
    <w:p w:rsidR="49903528" w:rsidP="49903528" w:rsidRDefault="49903528" w14:paraId="16C6CC3B" w14:textId="59D96473">
      <w:pPr>
        <w:pStyle w:val="Body"/>
        <w:bidi w:val="0"/>
      </w:pPr>
    </w:p>
    <w:p w:rsidR="5E413810" w:rsidP="49903528" w:rsidRDefault="5E413810" w14:paraId="660991C4" w14:textId="0758CE95">
      <w:pPr>
        <w:pStyle w:val="Body"/>
        <w:bidi w:val="0"/>
      </w:pPr>
      <w:r w:rsidRPr="49903528" w:rsidR="5E413810">
        <w:rPr>
          <w:rFonts w:ascii="Times New Roman" w:hAnsi="Times New Roman" w:eastAsia="Times New Roman" w:cs="Times New Roman"/>
          <w:sz w:val="32"/>
          <w:szCs w:val="32"/>
        </w:rPr>
        <w:t>Оцінка</w:t>
      </w:r>
      <w:r w:rsidRPr="49903528" w:rsidR="5E413810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5E413810">
        <w:rPr>
          <w:rFonts w:ascii="Times New Roman" w:hAnsi="Times New Roman" w:eastAsia="Times New Roman" w:cs="Times New Roman"/>
          <w:sz w:val="32"/>
          <w:szCs w:val="32"/>
        </w:rPr>
        <w:t>часу</w:t>
      </w:r>
      <w:r w:rsidRPr="49903528" w:rsidR="5E413810">
        <w:rPr>
          <w:rFonts w:ascii="Times New Roman" w:hAnsi="Times New Roman" w:eastAsia="Times New Roman" w:cs="Times New Roman"/>
          <w:sz w:val="32"/>
          <w:szCs w:val="32"/>
        </w:rPr>
        <w:t xml:space="preserve"> роботи:</w:t>
      </w:r>
    </w:p>
    <w:p w:rsidR="2959B777" w:rsidP="49903528" w:rsidRDefault="2959B777" w14:paraId="3790C03B" w14:textId="11E06B95">
      <w:pPr>
        <w:pStyle w:val="Body"/>
        <w:bidi w:val="0"/>
        <w:rPr>
          <w:rFonts w:ascii="Times New Roman" w:hAnsi="Times New Roman" w:eastAsia="Times New Roman" w:cs="Times New Roman"/>
          <w:sz w:val="32"/>
          <w:szCs w:val="32"/>
        </w:rPr>
      </w:pP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1)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Аналіз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вимог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,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створення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технічних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завдань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та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розподілу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робоого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часу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: 3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тижні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. </w:t>
      </w:r>
    </w:p>
    <w:p w:rsidR="2959B777" w:rsidP="49903528" w:rsidRDefault="2959B777" w14:paraId="7B69588F" w14:textId="7E44CF5C">
      <w:pPr>
        <w:pStyle w:val="Body"/>
        <w:bidi w:val="0"/>
        <w:rPr>
          <w:rFonts w:ascii="Times New Roman" w:hAnsi="Times New Roman" w:eastAsia="Times New Roman" w:cs="Times New Roman"/>
          <w:sz w:val="32"/>
          <w:szCs w:val="32"/>
        </w:rPr>
      </w:pP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2)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Cтворення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документацій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: 1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тиждень</w:t>
      </w:r>
      <w:r w:rsidRPr="49903528" w:rsidR="7CD92871">
        <w:rPr>
          <w:rFonts w:ascii="Times New Roman" w:hAnsi="Times New Roman" w:eastAsia="Times New Roman" w:cs="Times New Roman"/>
          <w:sz w:val="32"/>
          <w:szCs w:val="32"/>
        </w:rPr>
        <w:t>.</w:t>
      </w:r>
    </w:p>
    <w:p w:rsidR="2959B777" w:rsidP="49903528" w:rsidRDefault="2959B777" w14:paraId="7C92EABA" w14:textId="76A918E4">
      <w:pPr>
        <w:pStyle w:val="Body"/>
        <w:bidi w:val="0"/>
        <w:rPr>
          <w:rFonts w:ascii="Times New Roman" w:hAnsi="Times New Roman" w:eastAsia="Times New Roman" w:cs="Times New Roman"/>
          <w:sz w:val="32"/>
          <w:szCs w:val="32"/>
        </w:rPr>
      </w:pP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3)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Розробка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 UI/UX: 3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тиж</w:t>
      </w:r>
      <w:r w:rsidRPr="49903528" w:rsidR="5F6602C9">
        <w:rPr>
          <w:rFonts w:ascii="Times New Roman" w:hAnsi="Times New Roman" w:eastAsia="Times New Roman" w:cs="Times New Roman"/>
          <w:sz w:val="32"/>
          <w:szCs w:val="32"/>
        </w:rPr>
        <w:t>ні.</w:t>
      </w:r>
      <w:r w:rsidRPr="49903528" w:rsidR="5F6602C9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</w:p>
    <w:p w:rsidR="2959B777" w:rsidP="49903528" w:rsidRDefault="2959B777" w14:paraId="0E8A4B7D" w14:textId="4D408831">
      <w:pPr>
        <w:pStyle w:val="Body"/>
        <w:bidi w:val="0"/>
        <w:rPr>
          <w:rFonts w:ascii="Times New Roman" w:hAnsi="Times New Roman" w:eastAsia="Times New Roman" w:cs="Times New Roman"/>
          <w:sz w:val="32"/>
          <w:szCs w:val="32"/>
        </w:rPr>
      </w:pP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4) 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>Розробка</w:t>
      </w:r>
      <w:r w:rsidRPr="49903528" w:rsidR="2959B777">
        <w:rPr>
          <w:rFonts w:ascii="Times New Roman" w:hAnsi="Times New Roman" w:eastAsia="Times New Roman" w:cs="Times New Roman"/>
          <w:sz w:val="32"/>
          <w:szCs w:val="32"/>
        </w:rPr>
        <w:t xml:space="preserve">: </w:t>
      </w:r>
      <w:r w:rsidRPr="49903528" w:rsidR="129F7721">
        <w:rPr>
          <w:rFonts w:ascii="Times New Roman" w:hAnsi="Times New Roman" w:eastAsia="Times New Roman" w:cs="Times New Roman"/>
          <w:sz w:val="32"/>
          <w:szCs w:val="32"/>
        </w:rPr>
        <w:t xml:space="preserve">8 </w:t>
      </w:r>
      <w:r w:rsidRPr="49903528" w:rsidR="129F7721">
        <w:rPr>
          <w:rFonts w:ascii="Times New Roman" w:hAnsi="Times New Roman" w:eastAsia="Times New Roman" w:cs="Times New Roman"/>
          <w:sz w:val="32"/>
          <w:szCs w:val="32"/>
        </w:rPr>
        <w:t>тижнів</w:t>
      </w:r>
      <w:r w:rsidRPr="49903528" w:rsidR="129F7721">
        <w:rPr>
          <w:rFonts w:ascii="Times New Roman" w:hAnsi="Times New Roman" w:eastAsia="Times New Roman" w:cs="Times New Roman"/>
          <w:sz w:val="32"/>
          <w:szCs w:val="32"/>
        </w:rPr>
        <w:t xml:space="preserve">. </w:t>
      </w:r>
    </w:p>
    <w:p w:rsidR="59C5F7C5" w:rsidP="49903528" w:rsidRDefault="59C5F7C5" w14:paraId="1ED081C8" w14:textId="3264F6B8">
      <w:pPr>
        <w:pStyle w:val="Body"/>
        <w:bidi w:val="0"/>
        <w:rPr>
          <w:rFonts w:ascii="Times New Roman" w:hAnsi="Times New Roman" w:eastAsia="Times New Roman" w:cs="Times New Roman"/>
          <w:sz w:val="32"/>
          <w:szCs w:val="32"/>
        </w:rPr>
      </w:pPr>
      <w:r w:rsidRPr="49903528" w:rsidR="59C5F7C5">
        <w:rPr>
          <w:rFonts w:ascii="Times New Roman" w:hAnsi="Times New Roman" w:eastAsia="Times New Roman" w:cs="Times New Roman"/>
          <w:sz w:val="32"/>
          <w:szCs w:val="32"/>
        </w:rPr>
        <w:t xml:space="preserve">5) </w:t>
      </w:r>
      <w:r w:rsidRPr="49903528" w:rsidR="59C5F7C5">
        <w:rPr>
          <w:rFonts w:ascii="Times New Roman" w:hAnsi="Times New Roman" w:eastAsia="Times New Roman" w:cs="Times New Roman"/>
          <w:sz w:val="32"/>
          <w:szCs w:val="32"/>
        </w:rPr>
        <w:t>Тестування</w:t>
      </w:r>
      <w:r w:rsidRPr="49903528" w:rsidR="59C5F7C5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59C5F7C5">
        <w:rPr>
          <w:rFonts w:ascii="Times New Roman" w:hAnsi="Times New Roman" w:eastAsia="Times New Roman" w:cs="Times New Roman"/>
          <w:sz w:val="32"/>
          <w:szCs w:val="32"/>
        </w:rPr>
        <w:t>та</w:t>
      </w:r>
      <w:r w:rsidRPr="49903528" w:rsidR="59C5F7C5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59C5F7C5">
        <w:rPr>
          <w:rFonts w:ascii="Times New Roman" w:hAnsi="Times New Roman" w:eastAsia="Times New Roman" w:cs="Times New Roman"/>
          <w:sz w:val="32"/>
          <w:szCs w:val="32"/>
        </w:rPr>
        <w:t>внесення</w:t>
      </w:r>
      <w:r w:rsidRPr="49903528" w:rsidR="59C5F7C5">
        <w:rPr>
          <w:rFonts w:ascii="Times New Roman" w:hAnsi="Times New Roman" w:eastAsia="Times New Roman" w:cs="Times New Roman"/>
          <w:sz w:val="32"/>
          <w:szCs w:val="32"/>
        </w:rPr>
        <w:t xml:space="preserve"> </w:t>
      </w:r>
      <w:r w:rsidRPr="49903528" w:rsidR="59C5F7C5">
        <w:rPr>
          <w:rFonts w:ascii="Times New Roman" w:hAnsi="Times New Roman" w:eastAsia="Times New Roman" w:cs="Times New Roman"/>
          <w:sz w:val="32"/>
          <w:szCs w:val="32"/>
        </w:rPr>
        <w:t>змін</w:t>
      </w:r>
      <w:r w:rsidRPr="49903528" w:rsidR="59C5F7C5">
        <w:rPr>
          <w:rFonts w:ascii="Times New Roman" w:hAnsi="Times New Roman" w:eastAsia="Times New Roman" w:cs="Times New Roman"/>
          <w:sz w:val="32"/>
          <w:szCs w:val="32"/>
        </w:rPr>
        <w:t>: 5 тижнів.</w:t>
      </w:r>
    </w:p>
    <w:p w:rsidR="49903528" w:rsidP="49903528" w:rsidRDefault="49903528" w14:paraId="5DD9AB31" w14:textId="76CE14AC">
      <w:pPr>
        <w:pStyle w:val="Body"/>
        <w:bidi w:val="0"/>
        <w:rPr>
          <w:rFonts w:ascii="Times New Roman" w:hAnsi="Times New Roman" w:eastAsia="Times New Roman" w:cs="Times New Roman"/>
          <w:sz w:val="24"/>
          <w:szCs w:val="24"/>
        </w:rPr>
      </w:pPr>
    </w:p>
    <w:sectPr w:rsidRPr="00E82A24" w:rsidR="00610713" w:rsidSect="009B0566">
      <w:headerReference w:type="default" r:id="rId11"/>
      <w:footerReference w:type="even" r:id="rId12"/>
      <w:footerReference w:type="defaul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97FC0" w:rsidP="00510FD6" w:rsidRDefault="00C97FC0" w14:paraId="0277B888" w14:textId="77777777">
      <w:r>
        <w:separator/>
      </w:r>
    </w:p>
    <w:p w:rsidR="00C97FC0" w:rsidRDefault="00C97FC0" w14:paraId="45EEFBDE" w14:textId="77777777"/>
  </w:endnote>
  <w:endnote w:type="continuationSeparator" w:id="0">
    <w:p w:rsidR="00C97FC0" w:rsidP="00510FD6" w:rsidRDefault="00C97FC0" w14:paraId="70F03574" w14:textId="77777777">
      <w:r>
        <w:continuationSeparator/>
      </w:r>
    </w:p>
    <w:p w:rsidR="00C97FC0" w:rsidRDefault="00C97FC0" w14:paraId="4A3F8CDD" w14:textId="77777777"/>
  </w:endnote>
  <w:endnote w:type="continuationNotice" w:id="1">
    <w:p w:rsidR="00C97FC0" w:rsidRDefault="00C97FC0" w14:paraId="798A8DA3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A6B9D" w:rsidP="00573FC5" w:rsidRDefault="00CA6B9D" w14:paraId="218C0BF7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A6B9D" w:rsidP="00510FD6" w:rsidRDefault="00CA6B9D" w14:paraId="14B3C2B9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10FD6" w:rsidR="00CA6B9D" w:rsidP="00DC5D31" w:rsidRDefault="00CA6B9D" w14:paraId="7480847F" w14:textId="574E1757">
    <w:pPr>
      <w:pStyle w:val="Footer"/>
      <w:tabs>
        <w:tab w:val="clear" w:pos="8640"/>
        <w:tab w:val="left" w:pos="900"/>
        <w:tab w:val="left" w:pos="3750"/>
        <w:tab w:val="right" w:pos="9000"/>
      </w:tabs>
      <w:ind w:right="360"/>
      <w:rPr>
        <w:color w:val="999999" w:themeColor="background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97FC0" w:rsidP="00510FD6" w:rsidRDefault="00C97FC0" w14:paraId="3C4FF85B" w14:textId="77777777">
      <w:r>
        <w:separator/>
      </w:r>
    </w:p>
    <w:p w:rsidR="00C97FC0" w:rsidRDefault="00C97FC0" w14:paraId="62F7A0BC" w14:textId="77777777"/>
  </w:footnote>
  <w:footnote w:type="continuationSeparator" w:id="0">
    <w:p w:rsidR="00C97FC0" w:rsidP="00510FD6" w:rsidRDefault="00C97FC0" w14:paraId="78359E2E" w14:textId="77777777">
      <w:r>
        <w:continuationSeparator/>
      </w:r>
    </w:p>
    <w:p w:rsidR="00C97FC0" w:rsidRDefault="00C97FC0" w14:paraId="3C025421" w14:textId="77777777"/>
  </w:footnote>
  <w:footnote w:type="continuationNotice" w:id="1">
    <w:p w:rsidR="00C97FC0" w:rsidRDefault="00C97FC0" w14:paraId="1760C0E5" w14:textId="7777777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A6B9D" w:rsidP="00DC5D31" w:rsidRDefault="00CA6B9D" w14:paraId="61DF1B7F" w14:textId="69E254EC">
    <w:pPr>
      <w:pStyle w:val="Header"/>
      <w:tabs>
        <w:tab w:val="clear" w:pos="8640"/>
        <w:tab w:val="right" w:pos="9360"/>
      </w:tabs>
      <w:spacing w:before="0" w:after="0"/>
    </w:pPr>
  </w:p>
</w:hdr>
</file>

<file path=word/intelligence2.xml><?xml version="1.0" encoding="utf-8"?>
<int2:intelligence xmlns:oel="http://schemas.microsoft.com/office/2019/extlst" xmlns:int2="http://schemas.microsoft.com/office/intelligence/2020/intelligence">
  <int2:observations>
    <int2:textHash int2:hashCode="svQci4XgWSRRoY" int2:id="E7z5m7jf">
      <int2:state int2:type="AugLoop_Text_Critique" int2:value="Rejected"/>
    </int2:textHash>
    <int2:textHash int2:hashCode="ClPQPRPpzfRt/K" int2:id="kK5FOWYT">
      <int2:state int2:type="AugLoop_Text_Critique" int2:value="Rejected"/>
    </int2:textHash>
    <int2:textHash int2:hashCode="N7RwdB35iJs38h" int2:id="XrUEMNYB">
      <int2:state int2:type="AugLoop_Text_Critique" int2:value="Rejected"/>
    </int2:textHash>
    <int2:textHash int2:hashCode="DDo1LU1cup8m1k" int2:id="rLACWmW3">
      <int2:state int2:type="AugLoop_Text_Critique" int2:value="Rejected"/>
    </int2:textHash>
    <int2:textHash int2:hashCode="sJCVM0bTvBSZZY" int2:id="EZ2llUmc">
      <int2:state int2:type="AugLoop_Text_Critique" int2:value="Rejected"/>
    </int2:textHash>
  </int2:observations>
  <int2:intelligenceSettings>
    <int2:extLst>
      <oel:ext uri="74B372B9-2EFF-4315-9A3F-32BA87CA82B1">
        <int2:goals int2:version="1" int2:formality="0"/>
      </oel:ext>
    </int2:extLst>
  </int2:intelligenceSetting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2626C22"/>
    <w:lvl w:ilvl="0">
      <w:start w:val="1"/>
      <w:numFmt w:val="bullet"/>
      <w:pStyle w:val="ListBullet2"/>
      <w:lvlText w:val="—"/>
      <w:lvlJc w:val="left"/>
      <w:pPr>
        <w:ind w:left="717" w:hanging="360"/>
      </w:pPr>
      <w:rPr>
        <w:rFonts w:hint="default" w:ascii="Trebuchet MS" w:hAnsi="Trebuchet MS"/>
      </w:rPr>
    </w:lvl>
  </w:abstractNum>
  <w:abstractNum w:abstractNumId="1" w15:restartNumberingAfterBreak="0">
    <w:nsid w:val="08961A76"/>
    <w:multiLevelType w:val="multilevel"/>
    <w:tmpl w:val="79C85BE0"/>
    <w:styleLink w:val="Style2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Theme="majorHAnsi" w:hAnsiTheme="majorHAnsi"/>
        <w:color w:val="32B6CE" w:themeColor="accent2"/>
        <w:sz w:val="24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736F9"/>
    <w:multiLevelType w:val="multilevel"/>
    <w:tmpl w:val="A9CED12A"/>
    <w:lvl w:ilvl="0">
      <w:start w:val="1"/>
      <w:numFmt w:val="decimal"/>
      <w:pStyle w:val="TableNumberedList"/>
      <w:lvlText w:val="%1."/>
      <w:lvlJc w:val="left"/>
      <w:pPr>
        <w:ind w:left="340" w:hanging="340"/>
      </w:pPr>
      <w:rPr>
        <w:rFonts w:hint="default" w:ascii="Trebuchet MS" w:hAnsi="Trebuchet MS"/>
        <w:b w:val="0"/>
        <w:i w:val="0"/>
        <w:color w:val="1A9CB0"/>
        <w:sz w:val="18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 w:ascii="Trebuchet MS" w:hAnsi="Trebuchet MS"/>
        <w:b w:val="0"/>
        <w:i w:val="0"/>
        <w:color w:val="464547"/>
        <w:sz w:val="18"/>
      </w:rPr>
    </w:lvl>
    <w:lvl w:ilvl="2">
      <w:start w:val="1"/>
      <w:numFmt w:val="lowerRoman"/>
      <w:lvlText w:val="%3."/>
      <w:lvlJc w:val="left"/>
      <w:pPr>
        <w:ind w:left="1021" w:hanging="341"/>
      </w:pPr>
      <w:rPr>
        <w:rFonts w:hint="default" w:ascii="Trebuchet MS" w:hAnsi="Trebuchet MS"/>
        <w:b w:val="0"/>
        <w:i w:val="0"/>
        <w:color w:val="464547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6A451F"/>
    <w:multiLevelType w:val="hybridMultilevel"/>
    <w:tmpl w:val="E4C4D8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CB40C2D"/>
    <w:multiLevelType w:val="hybridMultilevel"/>
    <w:tmpl w:val="B50E834E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1D96C26"/>
    <w:multiLevelType w:val="hybridMultilevel"/>
    <w:tmpl w:val="55A051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2553F8"/>
    <w:multiLevelType w:val="hybridMultilevel"/>
    <w:tmpl w:val="1592FD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5877DCA"/>
    <w:multiLevelType w:val="hybridMultilevel"/>
    <w:tmpl w:val="B88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860DE6"/>
    <w:multiLevelType w:val="hybridMultilevel"/>
    <w:tmpl w:val="B408113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1A86E93"/>
    <w:multiLevelType w:val="multilevel"/>
    <w:tmpl w:val="A448CDB4"/>
    <w:lvl w:ilvl="0">
      <w:start w:val="1"/>
      <w:numFmt w:val="none"/>
      <w:pStyle w:val="TableNote"/>
      <w:lvlText w:val="Note:"/>
      <w:lvlJc w:val="left"/>
      <w:pPr>
        <w:tabs>
          <w:tab w:val="num" w:pos="340"/>
        </w:tabs>
        <w:ind w:left="680" w:hanging="680"/>
      </w:pPr>
      <w:rPr>
        <w:rFonts w:hint="default"/>
        <w:b/>
        <w:i w:val="0"/>
        <w:position w:val="0"/>
        <w:sz w:val="1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position w:val="0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  <w:position w:val="0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  <w:position w:val="0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  <w:position w:val="0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  <w:position w:val="0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  <w:position w:val="0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  <w:position w:val="0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  <w:position w:val="0"/>
      </w:rPr>
    </w:lvl>
  </w:abstractNum>
  <w:abstractNum w:abstractNumId="10" w15:restartNumberingAfterBreak="0">
    <w:nsid w:val="253B7338"/>
    <w:multiLevelType w:val="hybridMultilevel"/>
    <w:tmpl w:val="3502EE12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A790CCEC">
      <w:start w:val="3"/>
      <w:numFmt w:val="bullet"/>
      <w:lvlText w:val="-"/>
      <w:lvlJc w:val="left"/>
      <w:pPr>
        <w:ind w:left="3240" w:hanging="360"/>
      </w:pPr>
      <w:rPr>
        <w:rFonts w:hint="default" w:ascii="Trebuchet MS" w:hAnsi="Trebuchet MS" w:eastAsiaTheme="minorEastAsia" w:cstheme="minorBidi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2C237E81"/>
    <w:multiLevelType w:val="multilevel"/>
    <w:tmpl w:val="4E601970"/>
    <w:lvl w:ilvl="0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 w:ascii="Trebuchet MS" w:hAnsi="Trebuchet MS"/>
        <w:color w:val="1A9CB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464547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464547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FE826A3"/>
    <w:multiLevelType w:val="multilevel"/>
    <w:tmpl w:val="57D04CBC"/>
    <w:styleLink w:val="Style1"/>
    <w:lvl w:ilvl="0">
      <w:start w:val="1"/>
      <w:numFmt w:val="decimal"/>
      <w:lvlText w:val="%1."/>
      <w:lvlJc w:val="left"/>
      <w:pPr>
        <w:ind w:left="0" w:firstLine="0"/>
      </w:pPr>
      <w:rPr>
        <w:rFonts w:hint="default" w:ascii="Arial Black" w:hAnsi="Arial Black"/>
        <w:color w:val="464547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8234C35"/>
    <w:multiLevelType w:val="multilevel"/>
    <w:tmpl w:val="26AE2D26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hint="default" w:ascii="Symbol" w:hAnsi="Symbol"/>
        <w:color w:val="1A9CB0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  <w:color w:val="464547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  <w:color w:val="464547"/>
        <w:sz w:val="18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hint="default" w:ascii="Symbol" w:hAnsi="Symbol"/>
        <w:color w:val="464547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BD5283F"/>
    <w:multiLevelType w:val="hybridMultilevel"/>
    <w:tmpl w:val="032268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780A60"/>
    <w:multiLevelType w:val="hybridMultilevel"/>
    <w:tmpl w:val="E48A13C2"/>
    <w:lvl w:ilvl="0">
      <w:start w:val="1"/>
      <w:numFmt w:val="decimal"/>
      <w:pStyle w:val="Heading1"/>
      <w:lvlText w:val="%1."/>
      <w:lvlJc w:val="left"/>
      <w:pPr>
        <w:ind w:left="0" w:firstLine="0"/>
      </w:pPr>
      <w:rPr/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/>
    </w:lvl>
    <w:lvl w:ilvl="3">
      <w:start w:val="1"/>
      <w:numFmt w:val="decimal"/>
      <w:pStyle w:val="Heading4"/>
      <w:lvlText w:val="%1.%2.%3.%4."/>
      <w:lvlJc w:val="left"/>
      <w:pPr>
        <w:ind w:left="2269" w:hanging="1701"/>
      </w:pPr>
      <w:rPr/>
    </w:lvl>
    <w:lvl w:ilvl="4">
      <w:start w:val="1"/>
      <w:numFmt w:val="lowerLetter"/>
      <w:lvlText w:val="%5."/>
      <w:lvlJc w:val="left"/>
      <w:pPr>
        <w:ind w:left="3600" w:hanging="360"/>
      </w:pPr>
      <w:rPr/>
    </w:lvl>
    <w:lvl w:ilvl="5">
      <w:start w:val="1"/>
      <w:numFmt w:val="lowerRoman"/>
      <w:lvlText w:val="%6."/>
      <w:lvlJc w:val="right"/>
      <w:pPr>
        <w:ind w:left="4320" w:hanging="180"/>
      </w:pPr>
      <w:rPr/>
    </w:lvl>
    <w:lvl w:ilvl="6">
      <w:start w:val="1"/>
      <w:numFmt w:val="decimal"/>
      <w:lvlText w:val="%7."/>
      <w:lvlJc w:val="left"/>
      <w:pPr>
        <w:ind w:left="5040" w:hanging="360"/>
      </w:pPr>
      <w:rPr/>
    </w:lvl>
    <w:lvl w:ilvl="7">
      <w:start w:val="1"/>
      <w:numFmt w:val="lowerLetter"/>
      <w:lvlText w:val="%8."/>
      <w:lvlJc w:val="left"/>
      <w:pPr>
        <w:ind w:left="5760" w:hanging="360"/>
      </w:pPr>
      <w:rPr/>
    </w:lvl>
    <w:lvl w:ilvl="8">
      <w:start w:val="1"/>
      <w:numFmt w:val="lowerRoman"/>
      <w:lvlText w:val="%9."/>
      <w:lvlJc w:val="right"/>
      <w:pPr>
        <w:ind w:left="6480" w:hanging="180"/>
      </w:pPr>
      <w:rPr/>
    </w:lvl>
  </w:abstractNum>
  <w:abstractNum w:abstractNumId="16" w15:restartNumberingAfterBreak="0">
    <w:nsid w:val="477B78BF"/>
    <w:multiLevelType w:val="multilevel"/>
    <w:tmpl w:val="40B4BF24"/>
    <w:styleLink w:val="EPAMBullets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32B6CE" w:themeColor="accent2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  <w:color w:val="464547" w:themeColor="text1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  <w:color w:val="464547" w:themeColor="text1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hint="default" w:ascii="Symbol" w:hAnsi="Symbol"/>
        <w:color w:val="464547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F9557B4"/>
    <w:multiLevelType w:val="hybridMultilevel"/>
    <w:tmpl w:val="DCEAB4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20E1898"/>
    <w:multiLevelType w:val="hybridMultilevel"/>
    <w:tmpl w:val="6D5025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3536724"/>
    <w:multiLevelType w:val="multilevel"/>
    <w:tmpl w:val="8E4C61EC"/>
    <w:styleLink w:val="Style5"/>
    <w:lvl w:ilvl="0">
      <w:numFmt w:val="none"/>
      <w:lvlText w:val="Note:"/>
      <w:lvlJc w:val="left"/>
      <w:pPr>
        <w:tabs>
          <w:tab w:val="num" w:pos="357"/>
        </w:tabs>
        <w:ind w:left="360" w:hanging="360"/>
      </w:pPr>
      <w:rPr>
        <w:rFonts w:hint="default" w:ascii="Trebuchet MS" w:hAnsi="Trebuchet MS"/>
        <w:b/>
        <w:i w:val="0"/>
        <w:color w:val="1A9CB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4B44CAC"/>
    <w:multiLevelType w:val="multilevel"/>
    <w:tmpl w:val="4DD44DA0"/>
    <w:styleLink w:val="Style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right"/>
      <w:pPr>
        <w:ind w:left="0" w:firstLine="113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5521095E"/>
    <w:multiLevelType w:val="multilevel"/>
    <w:tmpl w:val="518485D8"/>
    <w:lvl w:ilvl="0">
      <w:start w:val="1"/>
      <w:numFmt w:val="bullet"/>
      <w:pStyle w:val="TableBulletList"/>
      <w:lvlText w:val=""/>
      <w:lvlJc w:val="left"/>
      <w:pPr>
        <w:ind w:left="340" w:hanging="340"/>
      </w:pPr>
      <w:rPr>
        <w:rFonts w:hint="default" w:ascii="Symbol" w:hAnsi="Symbol"/>
        <w:color w:val="1A9CB0"/>
      </w:rPr>
    </w:lvl>
    <w:lvl w:ilvl="1">
      <w:start w:val="1"/>
      <w:numFmt w:val="bullet"/>
      <w:lvlText w:val=""/>
      <w:lvlJc w:val="left"/>
      <w:pPr>
        <w:ind w:left="680" w:hanging="340"/>
      </w:pPr>
      <w:rPr>
        <w:rFonts w:hint="default" w:ascii="Symbol" w:hAnsi="Symbol"/>
        <w:color w:val="464547"/>
      </w:rPr>
    </w:lvl>
    <w:lvl w:ilvl="2">
      <w:start w:val="1"/>
      <w:numFmt w:val="bullet"/>
      <w:lvlText w:val="o"/>
      <w:lvlJc w:val="left"/>
      <w:pPr>
        <w:ind w:left="1021" w:hanging="341"/>
      </w:pPr>
      <w:rPr>
        <w:rFonts w:hint="default" w:ascii="Courier New" w:hAnsi="Courier New"/>
        <w:color w:val="464547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70C37B1"/>
    <w:multiLevelType w:val="multilevel"/>
    <w:tmpl w:val="93361448"/>
    <w:styleLink w:val="Style3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Theme="majorHAnsi" w:hAnsiTheme="majorHAns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right"/>
      <w:pPr>
        <w:ind w:left="0" w:firstLine="113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8FF6CAF"/>
    <w:multiLevelType w:val="multilevel"/>
    <w:tmpl w:val="AAAE7148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E855A40"/>
    <w:multiLevelType w:val="multilevel"/>
    <w:tmpl w:val="62FE2F30"/>
    <w:lvl w:ilvl="0">
      <w:start w:val="1"/>
      <w:numFmt w:val="upperLetter"/>
      <w:pStyle w:val="AppendixLevel1"/>
      <w:lvlText w:val="Appendix %1."/>
      <w:lvlJc w:val="left"/>
      <w:pPr>
        <w:ind w:left="720" w:hanging="720"/>
      </w:pPr>
      <w:rPr>
        <w:rFonts w:hint="default"/>
        <w:caps/>
        <w:strike w:val="0"/>
        <w:dstrike w:val="0"/>
        <w:vanish w:val="0"/>
        <w:vertAlign w:val="baseline"/>
      </w:rPr>
    </w:lvl>
    <w:lvl w:ilvl="1">
      <w:start w:val="1"/>
      <w:numFmt w:val="decimal"/>
      <w:pStyle w:val="AppendixLevel2"/>
      <w:lvlText w:val="Appendix %1.%2."/>
      <w:lvlJc w:val="left"/>
      <w:pPr>
        <w:ind w:left="1440" w:hanging="1440"/>
      </w:pPr>
      <w:rPr>
        <w:rFonts w:hint="default"/>
        <w:caps/>
        <w:strike w:val="0"/>
        <w:dstrike w:val="0"/>
        <w:vanish w:val="0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60A444EE"/>
    <w:multiLevelType w:val="multilevel"/>
    <w:tmpl w:val="01EE42B2"/>
    <w:lvl w:ilvl="0">
      <w:start w:val="1"/>
      <w:numFmt w:val="none"/>
      <w:pStyle w:val="WarningStyle"/>
      <w:suff w:val="space"/>
      <w:lvlText w:val="Warning!"/>
      <w:lvlJc w:val="left"/>
      <w:pPr>
        <w:ind w:left="360" w:hanging="20"/>
      </w:pPr>
      <w:rPr>
        <w:rFonts w:hint="default" w:ascii="Trebuchet MS" w:hAnsi="Trebuchet MS"/>
        <w:b/>
        <w:i w:val="0"/>
        <w:color w:val="464547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1481E72"/>
    <w:multiLevelType w:val="hybridMultilevel"/>
    <w:tmpl w:val="727CA0A8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7042D7"/>
    <w:multiLevelType w:val="hybridMultilevel"/>
    <w:tmpl w:val="F202BF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DF61ED9"/>
    <w:multiLevelType w:val="multilevel"/>
    <w:tmpl w:val="7576CAA6"/>
    <w:lvl w:ilvl="0">
      <w:numFmt w:val="none"/>
      <w:pStyle w:val="NoteStyle"/>
      <w:suff w:val="space"/>
      <w:lvlText w:val="Note:"/>
      <w:lvlJc w:val="left"/>
      <w:pPr>
        <w:ind w:left="964" w:hanging="62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464547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1056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1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7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3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9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1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6" w:hanging="360"/>
      </w:pPr>
      <w:rPr>
        <w:rFonts w:hint="default"/>
      </w:rPr>
    </w:lvl>
  </w:abstractNum>
  <w:num w:numId="1" w16cid:durableId="2030176944">
    <w:abstractNumId w:val="16"/>
  </w:num>
  <w:num w:numId="2" w16cid:durableId="1234662633">
    <w:abstractNumId w:val="13"/>
  </w:num>
  <w:num w:numId="3" w16cid:durableId="1413313045">
    <w:abstractNumId w:val="15"/>
  </w:num>
  <w:num w:numId="4" w16cid:durableId="1604990810">
    <w:abstractNumId w:val="12"/>
  </w:num>
  <w:num w:numId="5" w16cid:durableId="487289637">
    <w:abstractNumId w:val="1"/>
  </w:num>
  <w:num w:numId="6" w16cid:durableId="1243368690">
    <w:abstractNumId w:val="22"/>
  </w:num>
  <w:num w:numId="7" w16cid:durableId="245042438">
    <w:abstractNumId w:val="20"/>
  </w:num>
  <w:num w:numId="8" w16cid:durableId="234750564">
    <w:abstractNumId w:val="11"/>
  </w:num>
  <w:num w:numId="9" w16cid:durableId="1493375119">
    <w:abstractNumId w:val="19"/>
  </w:num>
  <w:num w:numId="10" w16cid:durableId="2083990098">
    <w:abstractNumId w:val="28"/>
  </w:num>
  <w:num w:numId="11" w16cid:durableId="872229337">
    <w:abstractNumId w:val="25"/>
  </w:num>
  <w:num w:numId="12" w16cid:durableId="1505701610">
    <w:abstractNumId w:val="24"/>
  </w:num>
  <w:num w:numId="13" w16cid:durableId="1404571474">
    <w:abstractNumId w:val="2"/>
  </w:num>
  <w:num w:numId="14" w16cid:durableId="2002196411">
    <w:abstractNumId w:val="21"/>
  </w:num>
  <w:num w:numId="15" w16cid:durableId="402028654">
    <w:abstractNumId w:val="9"/>
  </w:num>
  <w:num w:numId="16" w16cid:durableId="1909654444">
    <w:abstractNumId w:val="0"/>
  </w:num>
  <w:num w:numId="17" w16cid:durableId="1651784332">
    <w:abstractNumId w:val="3"/>
  </w:num>
  <w:num w:numId="18" w16cid:durableId="988748293">
    <w:abstractNumId w:val="10"/>
  </w:num>
  <w:num w:numId="19" w16cid:durableId="155609000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61627942">
    <w:abstractNumId w:val="5"/>
  </w:num>
  <w:num w:numId="21" w16cid:durableId="15440540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469754">
    <w:abstractNumId w:val="18"/>
  </w:num>
  <w:num w:numId="23" w16cid:durableId="1401564030">
    <w:abstractNumId w:val="27"/>
  </w:num>
  <w:num w:numId="24" w16cid:durableId="996618533">
    <w:abstractNumId w:val="4"/>
  </w:num>
  <w:num w:numId="25" w16cid:durableId="2121299257">
    <w:abstractNumId w:val="7"/>
  </w:num>
  <w:num w:numId="26" w16cid:durableId="1592009103">
    <w:abstractNumId w:val="23"/>
  </w:num>
  <w:num w:numId="27" w16cid:durableId="246616502">
    <w:abstractNumId w:val="6"/>
  </w:num>
  <w:num w:numId="28" w16cid:durableId="1771077305">
    <w:abstractNumId w:val="17"/>
  </w:num>
  <w:num w:numId="29" w16cid:durableId="1599676918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lang="en-GB" w:vendorID="64" w:dllVersion="0" w:nlCheck="1" w:checkStyle="0" w:appName="MSWord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zYytDAyszSxtDBU0lEKTi0uzszPAykwqgUAIDDCMCwAAAA="/>
  </w:docVars>
  <w:rsids>
    <w:rsidRoot w:val="00510FD6"/>
    <w:rsid w:val="00000A02"/>
    <w:rsid w:val="0000264E"/>
    <w:rsid w:val="00006C21"/>
    <w:rsid w:val="00011604"/>
    <w:rsid w:val="000140C7"/>
    <w:rsid w:val="0001458E"/>
    <w:rsid w:val="00020008"/>
    <w:rsid w:val="00025762"/>
    <w:rsid w:val="00025B34"/>
    <w:rsid w:val="0002604B"/>
    <w:rsid w:val="00026063"/>
    <w:rsid w:val="00026520"/>
    <w:rsid w:val="00027BF1"/>
    <w:rsid w:val="00033471"/>
    <w:rsid w:val="00037F39"/>
    <w:rsid w:val="0003B78A"/>
    <w:rsid w:val="00045067"/>
    <w:rsid w:val="00045224"/>
    <w:rsid w:val="00047011"/>
    <w:rsid w:val="00047A4A"/>
    <w:rsid w:val="0005134F"/>
    <w:rsid w:val="00052636"/>
    <w:rsid w:val="000565D9"/>
    <w:rsid w:val="00056D43"/>
    <w:rsid w:val="00057C1D"/>
    <w:rsid w:val="00060037"/>
    <w:rsid w:val="00062DB4"/>
    <w:rsid w:val="0006569F"/>
    <w:rsid w:val="00066150"/>
    <w:rsid w:val="00071711"/>
    <w:rsid w:val="00072D99"/>
    <w:rsid w:val="00074D2B"/>
    <w:rsid w:val="000769EA"/>
    <w:rsid w:val="0008336C"/>
    <w:rsid w:val="000878E5"/>
    <w:rsid w:val="00092730"/>
    <w:rsid w:val="00095BC6"/>
    <w:rsid w:val="000A1968"/>
    <w:rsid w:val="000A3309"/>
    <w:rsid w:val="000B22FC"/>
    <w:rsid w:val="000B24D3"/>
    <w:rsid w:val="000B38FC"/>
    <w:rsid w:val="000B42FD"/>
    <w:rsid w:val="000B7EF8"/>
    <w:rsid w:val="000C0661"/>
    <w:rsid w:val="000C27B1"/>
    <w:rsid w:val="000C408A"/>
    <w:rsid w:val="000C53F8"/>
    <w:rsid w:val="000C7183"/>
    <w:rsid w:val="000C7BE0"/>
    <w:rsid w:val="000D089B"/>
    <w:rsid w:val="000D49BD"/>
    <w:rsid w:val="000D4D9C"/>
    <w:rsid w:val="000D6762"/>
    <w:rsid w:val="000E2761"/>
    <w:rsid w:val="000E387A"/>
    <w:rsid w:val="000E50D4"/>
    <w:rsid w:val="000E54B5"/>
    <w:rsid w:val="000E7C42"/>
    <w:rsid w:val="000F0531"/>
    <w:rsid w:val="000F0AD5"/>
    <w:rsid w:val="000F23D2"/>
    <w:rsid w:val="000F2BEC"/>
    <w:rsid w:val="000F3BCB"/>
    <w:rsid w:val="000F5A19"/>
    <w:rsid w:val="000F6C38"/>
    <w:rsid w:val="001016EE"/>
    <w:rsid w:val="00101CF0"/>
    <w:rsid w:val="00103F5C"/>
    <w:rsid w:val="001079E6"/>
    <w:rsid w:val="00110C54"/>
    <w:rsid w:val="0011316A"/>
    <w:rsid w:val="00115CA0"/>
    <w:rsid w:val="0011648C"/>
    <w:rsid w:val="00116806"/>
    <w:rsid w:val="00117D36"/>
    <w:rsid w:val="00124012"/>
    <w:rsid w:val="00125038"/>
    <w:rsid w:val="00125399"/>
    <w:rsid w:val="00126E45"/>
    <w:rsid w:val="00130BE4"/>
    <w:rsid w:val="00131784"/>
    <w:rsid w:val="00141DD0"/>
    <w:rsid w:val="00152947"/>
    <w:rsid w:val="00157CBE"/>
    <w:rsid w:val="00161F34"/>
    <w:rsid w:val="00167F9D"/>
    <w:rsid w:val="0017022A"/>
    <w:rsid w:val="0017052B"/>
    <w:rsid w:val="00172CF6"/>
    <w:rsid w:val="001776DF"/>
    <w:rsid w:val="00181505"/>
    <w:rsid w:val="00182927"/>
    <w:rsid w:val="00184B01"/>
    <w:rsid w:val="00187FDE"/>
    <w:rsid w:val="00191090"/>
    <w:rsid w:val="001913DB"/>
    <w:rsid w:val="0019371B"/>
    <w:rsid w:val="00195EBD"/>
    <w:rsid w:val="00196691"/>
    <w:rsid w:val="00196874"/>
    <w:rsid w:val="0019705C"/>
    <w:rsid w:val="001A438A"/>
    <w:rsid w:val="001A4551"/>
    <w:rsid w:val="001A5D55"/>
    <w:rsid w:val="001A5DE8"/>
    <w:rsid w:val="001A631F"/>
    <w:rsid w:val="001A6F1C"/>
    <w:rsid w:val="001B22A2"/>
    <w:rsid w:val="001B4A60"/>
    <w:rsid w:val="001B4AD8"/>
    <w:rsid w:val="001B59BD"/>
    <w:rsid w:val="001C1625"/>
    <w:rsid w:val="001C3879"/>
    <w:rsid w:val="001C488B"/>
    <w:rsid w:val="001C7BE2"/>
    <w:rsid w:val="001D01B0"/>
    <w:rsid w:val="001D6FB4"/>
    <w:rsid w:val="001E5331"/>
    <w:rsid w:val="001E59D8"/>
    <w:rsid w:val="001E637F"/>
    <w:rsid w:val="001E6FED"/>
    <w:rsid w:val="001F61E9"/>
    <w:rsid w:val="00200177"/>
    <w:rsid w:val="002001FC"/>
    <w:rsid w:val="002006E1"/>
    <w:rsid w:val="0020112D"/>
    <w:rsid w:val="002017FD"/>
    <w:rsid w:val="002023E9"/>
    <w:rsid w:val="002049BD"/>
    <w:rsid w:val="00212049"/>
    <w:rsid w:val="00213611"/>
    <w:rsid w:val="0021569B"/>
    <w:rsid w:val="0022062D"/>
    <w:rsid w:val="002233F8"/>
    <w:rsid w:val="002237A5"/>
    <w:rsid w:val="0023387C"/>
    <w:rsid w:val="00234D1D"/>
    <w:rsid w:val="0025144D"/>
    <w:rsid w:val="00253B82"/>
    <w:rsid w:val="00256336"/>
    <w:rsid w:val="00256E1C"/>
    <w:rsid w:val="0025786F"/>
    <w:rsid w:val="00257BA0"/>
    <w:rsid w:val="0026241D"/>
    <w:rsid w:val="002641E9"/>
    <w:rsid w:val="00264558"/>
    <w:rsid w:val="00265285"/>
    <w:rsid w:val="00267DB0"/>
    <w:rsid w:val="002768CE"/>
    <w:rsid w:val="0027702D"/>
    <w:rsid w:val="00282109"/>
    <w:rsid w:val="0029004F"/>
    <w:rsid w:val="0029049F"/>
    <w:rsid w:val="002907C8"/>
    <w:rsid w:val="002909FA"/>
    <w:rsid w:val="00293590"/>
    <w:rsid w:val="00294556"/>
    <w:rsid w:val="002960C2"/>
    <w:rsid w:val="00296C1D"/>
    <w:rsid w:val="002A3899"/>
    <w:rsid w:val="002A3DDE"/>
    <w:rsid w:val="002A3F44"/>
    <w:rsid w:val="002A7DA2"/>
    <w:rsid w:val="002B019B"/>
    <w:rsid w:val="002B18DB"/>
    <w:rsid w:val="002B2C88"/>
    <w:rsid w:val="002B392A"/>
    <w:rsid w:val="002B5D73"/>
    <w:rsid w:val="002C1635"/>
    <w:rsid w:val="002C2FD1"/>
    <w:rsid w:val="002D0653"/>
    <w:rsid w:val="002D5449"/>
    <w:rsid w:val="002E2729"/>
    <w:rsid w:val="002E3C5C"/>
    <w:rsid w:val="002E6390"/>
    <w:rsid w:val="002F0D1E"/>
    <w:rsid w:val="002F7DD5"/>
    <w:rsid w:val="003001EE"/>
    <w:rsid w:val="00300240"/>
    <w:rsid w:val="00301D00"/>
    <w:rsid w:val="00307B1E"/>
    <w:rsid w:val="00312CC4"/>
    <w:rsid w:val="00316CAE"/>
    <w:rsid w:val="00317C51"/>
    <w:rsid w:val="0032524E"/>
    <w:rsid w:val="003323DD"/>
    <w:rsid w:val="0033432D"/>
    <w:rsid w:val="0033598E"/>
    <w:rsid w:val="003362E8"/>
    <w:rsid w:val="00337062"/>
    <w:rsid w:val="003374FC"/>
    <w:rsid w:val="00340BB5"/>
    <w:rsid w:val="00344F2C"/>
    <w:rsid w:val="003529E0"/>
    <w:rsid w:val="0035328E"/>
    <w:rsid w:val="003673A0"/>
    <w:rsid w:val="0036792A"/>
    <w:rsid w:val="00371236"/>
    <w:rsid w:val="00375229"/>
    <w:rsid w:val="00380295"/>
    <w:rsid w:val="0038457A"/>
    <w:rsid w:val="0038557C"/>
    <w:rsid w:val="00386B02"/>
    <w:rsid w:val="00386B49"/>
    <w:rsid w:val="0039469C"/>
    <w:rsid w:val="003954C4"/>
    <w:rsid w:val="003975CC"/>
    <w:rsid w:val="00397876"/>
    <w:rsid w:val="003A1FA4"/>
    <w:rsid w:val="003A4F9C"/>
    <w:rsid w:val="003A62FD"/>
    <w:rsid w:val="003A7AE3"/>
    <w:rsid w:val="003B0926"/>
    <w:rsid w:val="003B36A6"/>
    <w:rsid w:val="003B5B11"/>
    <w:rsid w:val="003B5C5D"/>
    <w:rsid w:val="003C1046"/>
    <w:rsid w:val="003C2251"/>
    <w:rsid w:val="003C668A"/>
    <w:rsid w:val="003D1D47"/>
    <w:rsid w:val="003D21B7"/>
    <w:rsid w:val="003D534F"/>
    <w:rsid w:val="003D5FB3"/>
    <w:rsid w:val="003D6D5C"/>
    <w:rsid w:val="003E42FE"/>
    <w:rsid w:val="003F7295"/>
    <w:rsid w:val="003F7F1B"/>
    <w:rsid w:val="0040F17F"/>
    <w:rsid w:val="0041153F"/>
    <w:rsid w:val="004124B6"/>
    <w:rsid w:val="004127E4"/>
    <w:rsid w:val="004167A6"/>
    <w:rsid w:val="0041764D"/>
    <w:rsid w:val="00420A84"/>
    <w:rsid w:val="004220B8"/>
    <w:rsid w:val="00427BD7"/>
    <w:rsid w:val="004322EF"/>
    <w:rsid w:val="00432C74"/>
    <w:rsid w:val="004375DC"/>
    <w:rsid w:val="0044109D"/>
    <w:rsid w:val="004418F8"/>
    <w:rsid w:val="00441F4D"/>
    <w:rsid w:val="00442220"/>
    <w:rsid w:val="0045088A"/>
    <w:rsid w:val="00450AD5"/>
    <w:rsid w:val="00452F58"/>
    <w:rsid w:val="004643E9"/>
    <w:rsid w:val="00465240"/>
    <w:rsid w:val="00473F93"/>
    <w:rsid w:val="00474F97"/>
    <w:rsid w:val="00475724"/>
    <w:rsid w:val="00477154"/>
    <w:rsid w:val="00480E76"/>
    <w:rsid w:val="004811ED"/>
    <w:rsid w:val="00481E20"/>
    <w:rsid w:val="004A44C8"/>
    <w:rsid w:val="004A5B16"/>
    <w:rsid w:val="004A5EF2"/>
    <w:rsid w:val="004B2AAD"/>
    <w:rsid w:val="004B417D"/>
    <w:rsid w:val="004B4908"/>
    <w:rsid w:val="004C47DA"/>
    <w:rsid w:val="004C5A26"/>
    <w:rsid w:val="004D2331"/>
    <w:rsid w:val="004E2F4C"/>
    <w:rsid w:val="004E3F97"/>
    <w:rsid w:val="004E435D"/>
    <w:rsid w:val="004E4D6B"/>
    <w:rsid w:val="004E5448"/>
    <w:rsid w:val="00503B0A"/>
    <w:rsid w:val="00503E41"/>
    <w:rsid w:val="00510250"/>
    <w:rsid w:val="00510266"/>
    <w:rsid w:val="005108F0"/>
    <w:rsid w:val="00510DAE"/>
    <w:rsid w:val="00510FD6"/>
    <w:rsid w:val="00513DCB"/>
    <w:rsid w:val="00516E36"/>
    <w:rsid w:val="0051734E"/>
    <w:rsid w:val="00521311"/>
    <w:rsid w:val="00525DBD"/>
    <w:rsid w:val="00527784"/>
    <w:rsid w:val="00530094"/>
    <w:rsid w:val="00537800"/>
    <w:rsid w:val="00537C4E"/>
    <w:rsid w:val="005430EA"/>
    <w:rsid w:val="00546B9C"/>
    <w:rsid w:val="00551832"/>
    <w:rsid w:val="00554049"/>
    <w:rsid w:val="0055563E"/>
    <w:rsid w:val="00564842"/>
    <w:rsid w:val="005653CE"/>
    <w:rsid w:val="00565921"/>
    <w:rsid w:val="00566531"/>
    <w:rsid w:val="0056695F"/>
    <w:rsid w:val="00566994"/>
    <w:rsid w:val="0056742B"/>
    <w:rsid w:val="00570C39"/>
    <w:rsid w:val="00571208"/>
    <w:rsid w:val="00573FC5"/>
    <w:rsid w:val="005750DA"/>
    <w:rsid w:val="005836FE"/>
    <w:rsid w:val="0058605F"/>
    <w:rsid w:val="00591175"/>
    <w:rsid w:val="00591E7A"/>
    <w:rsid w:val="00594179"/>
    <w:rsid w:val="005942E0"/>
    <w:rsid w:val="005954C7"/>
    <w:rsid w:val="005A2965"/>
    <w:rsid w:val="005B1D20"/>
    <w:rsid w:val="005B4796"/>
    <w:rsid w:val="005B5790"/>
    <w:rsid w:val="005B60C1"/>
    <w:rsid w:val="005B6FF8"/>
    <w:rsid w:val="005C6906"/>
    <w:rsid w:val="005D2245"/>
    <w:rsid w:val="005D5C57"/>
    <w:rsid w:val="005E2BC2"/>
    <w:rsid w:val="005E4215"/>
    <w:rsid w:val="005F1743"/>
    <w:rsid w:val="005F2934"/>
    <w:rsid w:val="00600570"/>
    <w:rsid w:val="00610713"/>
    <w:rsid w:val="00610E92"/>
    <w:rsid w:val="0061440E"/>
    <w:rsid w:val="006163D2"/>
    <w:rsid w:val="0061723E"/>
    <w:rsid w:val="0062087B"/>
    <w:rsid w:val="00622A54"/>
    <w:rsid w:val="00625473"/>
    <w:rsid w:val="00637D66"/>
    <w:rsid w:val="00641FE5"/>
    <w:rsid w:val="00644535"/>
    <w:rsid w:val="0064538A"/>
    <w:rsid w:val="00653425"/>
    <w:rsid w:val="00655278"/>
    <w:rsid w:val="00657C9E"/>
    <w:rsid w:val="00657F9A"/>
    <w:rsid w:val="00662668"/>
    <w:rsid w:val="006644E8"/>
    <w:rsid w:val="006647E9"/>
    <w:rsid w:val="00664B2E"/>
    <w:rsid w:val="00664D59"/>
    <w:rsid w:val="006705D0"/>
    <w:rsid w:val="00670C08"/>
    <w:rsid w:val="00672B5A"/>
    <w:rsid w:val="006733C0"/>
    <w:rsid w:val="00673CC1"/>
    <w:rsid w:val="0067482C"/>
    <w:rsid w:val="00675311"/>
    <w:rsid w:val="00681B45"/>
    <w:rsid w:val="00683D6B"/>
    <w:rsid w:val="006874F3"/>
    <w:rsid w:val="00692DCC"/>
    <w:rsid w:val="006A4B83"/>
    <w:rsid w:val="006B0248"/>
    <w:rsid w:val="006B03B1"/>
    <w:rsid w:val="006B2A53"/>
    <w:rsid w:val="006B4357"/>
    <w:rsid w:val="006C5B3B"/>
    <w:rsid w:val="006C779F"/>
    <w:rsid w:val="006F4553"/>
    <w:rsid w:val="006F73AF"/>
    <w:rsid w:val="007055F1"/>
    <w:rsid w:val="00705825"/>
    <w:rsid w:val="00706304"/>
    <w:rsid w:val="007119C6"/>
    <w:rsid w:val="00721C2A"/>
    <w:rsid w:val="00721F23"/>
    <w:rsid w:val="00730199"/>
    <w:rsid w:val="0073108D"/>
    <w:rsid w:val="00741D99"/>
    <w:rsid w:val="00741FAE"/>
    <w:rsid w:val="00742057"/>
    <w:rsid w:val="0075184C"/>
    <w:rsid w:val="00756069"/>
    <w:rsid w:val="00757F93"/>
    <w:rsid w:val="007611FE"/>
    <w:rsid w:val="0076341C"/>
    <w:rsid w:val="00765439"/>
    <w:rsid w:val="0076546B"/>
    <w:rsid w:val="00766211"/>
    <w:rsid w:val="00770579"/>
    <w:rsid w:val="007710BF"/>
    <w:rsid w:val="00772DF0"/>
    <w:rsid w:val="0077414A"/>
    <w:rsid w:val="00774DA5"/>
    <w:rsid w:val="007750E0"/>
    <w:rsid w:val="00775BE8"/>
    <w:rsid w:val="00790E3B"/>
    <w:rsid w:val="007937FB"/>
    <w:rsid w:val="00797337"/>
    <w:rsid w:val="007A1203"/>
    <w:rsid w:val="007B0078"/>
    <w:rsid w:val="007B1DB9"/>
    <w:rsid w:val="007B367D"/>
    <w:rsid w:val="007B377A"/>
    <w:rsid w:val="007B3EFE"/>
    <w:rsid w:val="007C5C12"/>
    <w:rsid w:val="007D66C4"/>
    <w:rsid w:val="007D7D83"/>
    <w:rsid w:val="007E0D86"/>
    <w:rsid w:val="007E13BB"/>
    <w:rsid w:val="007E24DA"/>
    <w:rsid w:val="007F17EF"/>
    <w:rsid w:val="007F783C"/>
    <w:rsid w:val="00801148"/>
    <w:rsid w:val="00804319"/>
    <w:rsid w:val="00805095"/>
    <w:rsid w:val="00806B49"/>
    <w:rsid w:val="008150C9"/>
    <w:rsid w:val="008168AE"/>
    <w:rsid w:val="00826CCB"/>
    <w:rsid w:val="00835066"/>
    <w:rsid w:val="008365AD"/>
    <w:rsid w:val="00843E8D"/>
    <w:rsid w:val="008467BA"/>
    <w:rsid w:val="008516FB"/>
    <w:rsid w:val="00851D8B"/>
    <w:rsid w:val="00855C47"/>
    <w:rsid w:val="0086001A"/>
    <w:rsid w:val="00860ABC"/>
    <w:rsid w:val="0087450E"/>
    <w:rsid w:val="008749FA"/>
    <w:rsid w:val="008764DA"/>
    <w:rsid w:val="00884470"/>
    <w:rsid w:val="00884A8E"/>
    <w:rsid w:val="00886265"/>
    <w:rsid w:val="00892FC6"/>
    <w:rsid w:val="008931CD"/>
    <w:rsid w:val="008978ED"/>
    <w:rsid w:val="008A00ED"/>
    <w:rsid w:val="008A2583"/>
    <w:rsid w:val="008A3871"/>
    <w:rsid w:val="008A4841"/>
    <w:rsid w:val="008A7430"/>
    <w:rsid w:val="008B0B05"/>
    <w:rsid w:val="008B193C"/>
    <w:rsid w:val="008B378D"/>
    <w:rsid w:val="008B4B7F"/>
    <w:rsid w:val="008B7924"/>
    <w:rsid w:val="008C1864"/>
    <w:rsid w:val="008C1A40"/>
    <w:rsid w:val="008C35F0"/>
    <w:rsid w:val="008F04DB"/>
    <w:rsid w:val="008F163F"/>
    <w:rsid w:val="008F2526"/>
    <w:rsid w:val="00900670"/>
    <w:rsid w:val="0090290D"/>
    <w:rsid w:val="00903DC0"/>
    <w:rsid w:val="009042F1"/>
    <w:rsid w:val="00906A43"/>
    <w:rsid w:val="00910393"/>
    <w:rsid w:val="0091043A"/>
    <w:rsid w:val="0091093A"/>
    <w:rsid w:val="00912B7D"/>
    <w:rsid w:val="0091305C"/>
    <w:rsid w:val="00923745"/>
    <w:rsid w:val="009258E0"/>
    <w:rsid w:val="00927710"/>
    <w:rsid w:val="0093285E"/>
    <w:rsid w:val="009345E3"/>
    <w:rsid w:val="00937A3F"/>
    <w:rsid w:val="00941DB6"/>
    <w:rsid w:val="0094284F"/>
    <w:rsid w:val="00942C59"/>
    <w:rsid w:val="00945627"/>
    <w:rsid w:val="00947659"/>
    <w:rsid w:val="009531BC"/>
    <w:rsid w:val="0095392D"/>
    <w:rsid w:val="00956257"/>
    <w:rsid w:val="00957C2A"/>
    <w:rsid w:val="009637CE"/>
    <w:rsid w:val="00965A84"/>
    <w:rsid w:val="00966EFA"/>
    <w:rsid w:val="00972867"/>
    <w:rsid w:val="00973FAE"/>
    <w:rsid w:val="0098030B"/>
    <w:rsid w:val="0099033F"/>
    <w:rsid w:val="0099143B"/>
    <w:rsid w:val="00991D4F"/>
    <w:rsid w:val="00993569"/>
    <w:rsid w:val="00995206"/>
    <w:rsid w:val="00995EDB"/>
    <w:rsid w:val="009A212A"/>
    <w:rsid w:val="009A4738"/>
    <w:rsid w:val="009A65E0"/>
    <w:rsid w:val="009B034F"/>
    <w:rsid w:val="009B0566"/>
    <w:rsid w:val="009B177F"/>
    <w:rsid w:val="009B520F"/>
    <w:rsid w:val="009B5F95"/>
    <w:rsid w:val="009C2397"/>
    <w:rsid w:val="009C3FAB"/>
    <w:rsid w:val="009C551E"/>
    <w:rsid w:val="009D0186"/>
    <w:rsid w:val="009D0355"/>
    <w:rsid w:val="009D1260"/>
    <w:rsid w:val="009D1769"/>
    <w:rsid w:val="009D2435"/>
    <w:rsid w:val="009D562F"/>
    <w:rsid w:val="009E7103"/>
    <w:rsid w:val="009F193A"/>
    <w:rsid w:val="009F4424"/>
    <w:rsid w:val="009F757F"/>
    <w:rsid w:val="00A01922"/>
    <w:rsid w:val="00A032E8"/>
    <w:rsid w:val="00A0396A"/>
    <w:rsid w:val="00A07646"/>
    <w:rsid w:val="00A14757"/>
    <w:rsid w:val="00A16D84"/>
    <w:rsid w:val="00A25351"/>
    <w:rsid w:val="00A323AC"/>
    <w:rsid w:val="00A45306"/>
    <w:rsid w:val="00A461E4"/>
    <w:rsid w:val="00A47A2C"/>
    <w:rsid w:val="00A5309D"/>
    <w:rsid w:val="00A550E9"/>
    <w:rsid w:val="00A64436"/>
    <w:rsid w:val="00A7127D"/>
    <w:rsid w:val="00A720F9"/>
    <w:rsid w:val="00A75B67"/>
    <w:rsid w:val="00A777B3"/>
    <w:rsid w:val="00A77E86"/>
    <w:rsid w:val="00A82DCA"/>
    <w:rsid w:val="00A84343"/>
    <w:rsid w:val="00A86702"/>
    <w:rsid w:val="00A86845"/>
    <w:rsid w:val="00A9498B"/>
    <w:rsid w:val="00AA0A9A"/>
    <w:rsid w:val="00AA2DA8"/>
    <w:rsid w:val="00AA49C8"/>
    <w:rsid w:val="00AA5340"/>
    <w:rsid w:val="00AA7DDA"/>
    <w:rsid w:val="00AB37D1"/>
    <w:rsid w:val="00AB4BD0"/>
    <w:rsid w:val="00AB59D2"/>
    <w:rsid w:val="00AB645D"/>
    <w:rsid w:val="00AC0C79"/>
    <w:rsid w:val="00AC1BC8"/>
    <w:rsid w:val="00AC2B8B"/>
    <w:rsid w:val="00AC62CD"/>
    <w:rsid w:val="00AD2192"/>
    <w:rsid w:val="00AD33FC"/>
    <w:rsid w:val="00AE0C4A"/>
    <w:rsid w:val="00AE0CE4"/>
    <w:rsid w:val="00AE37D8"/>
    <w:rsid w:val="00AE3D2A"/>
    <w:rsid w:val="00AE40A7"/>
    <w:rsid w:val="00B04C45"/>
    <w:rsid w:val="00B06028"/>
    <w:rsid w:val="00B06B6E"/>
    <w:rsid w:val="00B073E8"/>
    <w:rsid w:val="00B108DB"/>
    <w:rsid w:val="00B1141C"/>
    <w:rsid w:val="00B203E7"/>
    <w:rsid w:val="00B301AB"/>
    <w:rsid w:val="00B33125"/>
    <w:rsid w:val="00B34708"/>
    <w:rsid w:val="00B4031D"/>
    <w:rsid w:val="00B45A1E"/>
    <w:rsid w:val="00B501F2"/>
    <w:rsid w:val="00B51F7B"/>
    <w:rsid w:val="00B52D28"/>
    <w:rsid w:val="00B56EFB"/>
    <w:rsid w:val="00B57F8C"/>
    <w:rsid w:val="00B87C96"/>
    <w:rsid w:val="00B92756"/>
    <w:rsid w:val="00B945F5"/>
    <w:rsid w:val="00BA2BC9"/>
    <w:rsid w:val="00BA2D7D"/>
    <w:rsid w:val="00BB075B"/>
    <w:rsid w:val="00BB675C"/>
    <w:rsid w:val="00BC22C8"/>
    <w:rsid w:val="00BC4126"/>
    <w:rsid w:val="00BC544D"/>
    <w:rsid w:val="00BC54AA"/>
    <w:rsid w:val="00BD2DAB"/>
    <w:rsid w:val="00BD4B1E"/>
    <w:rsid w:val="00BD6305"/>
    <w:rsid w:val="00BE15ED"/>
    <w:rsid w:val="00BE1CDB"/>
    <w:rsid w:val="00BF17A7"/>
    <w:rsid w:val="00BF280F"/>
    <w:rsid w:val="00BF55FF"/>
    <w:rsid w:val="00BF6F3E"/>
    <w:rsid w:val="00BF755C"/>
    <w:rsid w:val="00BF7830"/>
    <w:rsid w:val="00BF7EA8"/>
    <w:rsid w:val="00C05AB5"/>
    <w:rsid w:val="00C0600C"/>
    <w:rsid w:val="00C06ADC"/>
    <w:rsid w:val="00C106F1"/>
    <w:rsid w:val="00C10C8A"/>
    <w:rsid w:val="00C12A63"/>
    <w:rsid w:val="00C12F63"/>
    <w:rsid w:val="00C15499"/>
    <w:rsid w:val="00C20E8B"/>
    <w:rsid w:val="00C22242"/>
    <w:rsid w:val="00C272D2"/>
    <w:rsid w:val="00C3190C"/>
    <w:rsid w:val="00C34A80"/>
    <w:rsid w:val="00C34F23"/>
    <w:rsid w:val="00C36C53"/>
    <w:rsid w:val="00C41ED3"/>
    <w:rsid w:val="00C46B69"/>
    <w:rsid w:val="00C46E85"/>
    <w:rsid w:val="00C53BCD"/>
    <w:rsid w:val="00C543A1"/>
    <w:rsid w:val="00C5671D"/>
    <w:rsid w:val="00C648DC"/>
    <w:rsid w:val="00C65226"/>
    <w:rsid w:val="00C7158A"/>
    <w:rsid w:val="00C7715A"/>
    <w:rsid w:val="00C771F0"/>
    <w:rsid w:val="00C77BEF"/>
    <w:rsid w:val="00C845AB"/>
    <w:rsid w:val="00C851CC"/>
    <w:rsid w:val="00C8658D"/>
    <w:rsid w:val="00C922C5"/>
    <w:rsid w:val="00C93B26"/>
    <w:rsid w:val="00C954E3"/>
    <w:rsid w:val="00C964C6"/>
    <w:rsid w:val="00C97302"/>
    <w:rsid w:val="00C97FC0"/>
    <w:rsid w:val="00CA241E"/>
    <w:rsid w:val="00CA6B9D"/>
    <w:rsid w:val="00CA7ABA"/>
    <w:rsid w:val="00CB0B7A"/>
    <w:rsid w:val="00CB58B9"/>
    <w:rsid w:val="00CB6212"/>
    <w:rsid w:val="00CB7DE9"/>
    <w:rsid w:val="00CB7EC7"/>
    <w:rsid w:val="00CC6E55"/>
    <w:rsid w:val="00CC7CE6"/>
    <w:rsid w:val="00CC7F4A"/>
    <w:rsid w:val="00CD06BE"/>
    <w:rsid w:val="00CD1E8D"/>
    <w:rsid w:val="00CD1F87"/>
    <w:rsid w:val="00CD7F96"/>
    <w:rsid w:val="00CE09AD"/>
    <w:rsid w:val="00CE0C65"/>
    <w:rsid w:val="00CE1725"/>
    <w:rsid w:val="00CE282F"/>
    <w:rsid w:val="00CE5365"/>
    <w:rsid w:val="00CF663A"/>
    <w:rsid w:val="00CF6E6B"/>
    <w:rsid w:val="00CF6F55"/>
    <w:rsid w:val="00D033BF"/>
    <w:rsid w:val="00D1375B"/>
    <w:rsid w:val="00D15937"/>
    <w:rsid w:val="00D2167B"/>
    <w:rsid w:val="00D23331"/>
    <w:rsid w:val="00D257F9"/>
    <w:rsid w:val="00D300C5"/>
    <w:rsid w:val="00D34CE4"/>
    <w:rsid w:val="00D414A4"/>
    <w:rsid w:val="00D427AE"/>
    <w:rsid w:val="00D42DD0"/>
    <w:rsid w:val="00D4452C"/>
    <w:rsid w:val="00D502BA"/>
    <w:rsid w:val="00D5204C"/>
    <w:rsid w:val="00D64582"/>
    <w:rsid w:val="00D707A8"/>
    <w:rsid w:val="00D70B55"/>
    <w:rsid w:val="00D70D53"/>
    <w:rsid w:val="00D7209B"/>
    <w:rsid w:val="00D74057"/>
    <w:rsid w:val="00D75F14"/>
    <w:rsid w:val="00D76293"/>
    <w:rsid w:val="00D76D54"/>
    <w:rsid w:val="00D83C48"/>
    <w:rsid w:val="00D96AE7"/>
    <w:rsid w:val="00DA1EE2"/>
    <w:rsid w:val="00DA21E4"/>
    <w:rsid w:val="00DA3901"/>
    <w:rsid w:val="00DA4F4F"/>
    <w:rsid w:val="00DB43C6"/>
    <w:rsid w:val="00DB5388"/>
    <w:rsid w:val="00DB73F5"/>
    <w:rsid w:val="00DC104E"/>
    <w:rsid w:val="00DC5D31"/>
    <w:rsid w:val="00DC7B25"/>
    <w:rsid w:val="00DC7CDE"/>
    <w:rsid w:val="00DC7FCC"/>
    <w:rsid w:val="00DD1753"/>
    <w:rsid w:val="00DD3011"/>
    <w:rsid w:val="00DD64E1"/>
    <w:rsid w:val="00DD7C6B"/>
    <w:rsid w:val="00DE0583"/>
    <w:rsid w:val="00DE2AD1"/>
    <w:rsid w:val="00DE2FD9"/>
    <w:rsid w:val="00DE32BD"/>
    <w:rsid w:val="00DE4083"/>
    <w:rsid w:val="00DE472B"/>
    <w:rsid w:val="00DF0889"/>
    <w:rsid w:val="00DF135A"/>
    <w:rsid w:val="00DF2DC1"/>
    <w:rsid w:val="00DF74F2"/>
    <w:rsid w:val="00E01D0E"/>
    <w:rsid w:val="00E03E10"/>
    <w:rsid w:val="00E06ACF"/>
    <w:rsid w:val="00E12970"/>
    <w:rsid w:val="00E13034"/>
    <w:rsid w:val="00E161C5"/>
    <w:rsid w:val="00E229E9"/>
    <w:rsid w:val="00E2347C"/>
    <w:rsid w:val="00E3209F"/>
    <w:rsid w:val="00E331D1"/>
    <w:rsid w:val="00E3626A"/>
    <w:rsid w:val="00E363E8"/>
    <w:rsid w:val="00E40B90"/>
    <w:rsid w:val="00E40F9D"/>
    <w:rsid w:val="00E4256E"/>
    <w:rsid w:val="00E43CE2"/>
    <w:rsid w:val="00E444A7"/>
    <w:rsid w:val="00E468BF"/>
    <w:rsid w:val="00E5014F"/>
    <w:rsid w:val="00E538C8"/>
    <w:rsid w:val="00E56DAE"/>
    <w:rsid w:val="00E57EA0"/>
    <w:rsid w:val="00E63EE7"/>
    <w:rsid w:val="00E64F7E"/>
    <w:rsid w:val="00E6513B"/>
    <w:rsid w:val="00E70287"/>
    <w:rsid w:val="00E74916"/>
    <w:rsid w:val="00E82A24"/>
    <w:rsid w:val="00E85C88"/>
    <w:rsid w:val="00E865BA"/>
    <w:rsid w:val="00E9065B"/>
    <w:rsid w:val="00E93208"/>
    <w:rsid w:val="00E953BF"/>
    <w:rsid w:val="00EA27F8"/>
    <w:rsid w:val="00EB0E24"/>
    <w:rsid w:val="00EB1367"/>
    <w:rsid w:val="00EB3B85"/>
    <w:rsid w:val="00EB3D61"/>
    <w:rsid w:val="00EB41EA"/>
    <w:rsid w:val="00EC12D6"/>
    <w:rsid w:val="00EC62CA"/>
    <w:rsid w:val="00ED4D84"/>
    <w:rsid w:val="00ED5B76"/>
    <w:rsid w:val="00ED6989"/>
    <w:rsid w:val="00EE4484"/>
    <w:rsid w:val="00EE7533"/>
    <w:rsid w:val="00EF059E"/>
    <w:rsid w:val="00EF26EF"/>
    <w:rsid w:val="00EF3FE4"/>
    <w:rsid w:val="00EF6118"/>
    <w:rsid w:val="00EF62FE"/>
    <w:rsid w:val="00F1216C"/>
    <w:rsid w:val="00F1691D"/>
    <w:rsid w:val="00F24EDB"/>
    <w:rsid w:val="00F25889"/>
    <w:rsid w:val="00F3273F"/>
    <w:rsid w:val="00F33DB4"/>
    <w:rsid w:val="00F368B2"/>
    <w:rsid w:val="00F3774C"/>
    <w:rsid w:val="00F40E83"/>
    <w:rsid w:val="00F4282A"/>
    <w:rsid w:val="00F455CB"/>
    <w:rsid w:val="00F50F44"/>
    <w:rsid w:val="00F510EF"/>
    <w:rsid w:val="00F51396"/>
    <w:rsid w:val="00F53AF4"/>
    <w:rsid w:val="00F55383"/>
    <w:rsid w:val="00F574D1"/>
    <w:rsid w:val="00F60481"/>
    <w:rsid w:val="00F60B78"/>
    <w:rsid w:val="00F71CEB"/>
    <w:rsid w:val="00F72A45"/>
    <w:rsid w:val="00F73E94"/>
    <w:rsid w:val="00F81444"/>
    <w:rsid w:val="00F83B9F"/>
    <w:rsid w:val="00F907E4"/>
    <w:rsid w:val="00F913BA"/>
    <w:rsid w:val="00F930B3"/>
    <w:rsid w:val="00F93F29"/>
    <w:rsid w:val="00F95A85"/>
    <w:rsid w:val="00F96ADC"/>
    <w:rsid w:val="00F97D22"/>
    <w:rsid w:val="00FA05D4"/>
    <w:rsid w:val="00FA0F47"/>
    <w:rsid w:val="00FA43D5"/>
    <w:rsid w:val="00FA79CB"/>
    <w:rsid w:val="00FB3A59"/>
    <w:rsid w:val="00FB5227"/>
    <w:rsid w:val="00FC0389"/>
    <w:rsid w:val="00FC2346"/>
    <w:rsid w:val="00FC4B9E"/>
    <w:rsid w:val="00FC7BCC"/>
    <w:rsid w:val="00FE0121"/>
    <w:rsid w:val="00FE0D3F"/>
    <w:rsid w:val="00FE3B4A"/>
    <w:rsid w:val="00FE3FBE"/>
    <w:rsid w:val="00FE400E"/>
    <w:rsid w:val="00FE4A04"/>
    <w:rsid w:val="00FF0C9E"/>
    <w:rsid w:val="00FF1A0F"/>
    <w:rsid w:val="00FF6F71"/>
    <w:rsid w:val="01095944"/>
    <w:rsid w:val="025A4AA1"/>
    <w:rsid w:val="0268D9D2"/>
    <w:rsid w:val="02BC54A4"/>
    <w:rsid w:val="050AAF73"/>
    <w:rsid w:val="051462A2"/>
    <w:rsid w:val="05B67BC3"/>
    <w:rsid w:val="063EE80A"/>
    <w:rsid w:val="07C14B3D"/>
    <w:rsid w:val="084EC272"/>
    <w:rsid w:val="09126DCB"/>
    <w:rsid w:val="096B16AF"/>
    <w:rsid w:val="0AF8EBFF"/>
    <w:rsid w:val="0B599B56"/>
    <w:rsid w:val="0C20E821"/>
    <w:rsid w:val="0CCF009F"/>
    <w:rsid w:val="0DD47DDC"/>
    <w:rsid w:val="0DE0E6C0"/>
    <w:rsid w:val="0DFA0F1D"/>
    <w:rsid w:val="0E6756A1"/>
    <w:rsid w:val="0ED0792D"/>
    <w:rsid w:val="0F7CB721"/>
    <w:rsid w:val="0F81AF4F"/>
    <w:rsid w:val="0F9B54AF"/>
    <w:rsid w:val="0FF46185"/>
    <w:rsid w:val="11E63542"/>
    <w:rsid w:val="129F7721"/>
    <w:rsid w:val="12C13D97"/>
    <w:rsid w:val="133D627F"/>
    <w:rsid w:val="1394E3DB"/>
    <w:rsid w:val="1394F61B"/>
    <w:rsid w:val="1408A7C5"/>
    <w:rsid w:val="142C16AC"/>
    <w:rsid w:val="15C6E8A9"/>
    <w:rsid w:val="15CF66F4"/>
    <w:rsid w:val="162B690E"/>
    <w:rsid w:val="163552A8"/>
    <w:rsid w:val="16408C3C"/>
    <w:rsid w:val="16D7F9AD"/>
    <w:rsid w:val="173829D1"/>
    <w:rsid w:val="18808427"/>
    <w:rsid w:val="1AD89225"/>
    <w:rsid w:val="1ADD25AC"/>
    <w:rsid w:val="1B16FD4F"/>
    <w:rsid w:val="1C20795B"/>
    <w:rsid w:val="1C372891"/>
    <w:rsid w:val="1C78F60D"/>
    <w:rsid w:val="1CDE4733"/>
    <w:rsid w:val="1D167BA7"/>
    <w:rsid w:val="1D971838"/>
    <w:rsid w:val="1F2B2453"/>
    <w:rsid w:val="1FAC0348"/>
    <w:rsid w:val="2147D3A9"/>
    <w:rsid w:val="22E3A40A"/>
    <w:rsid w:val="247F746B"/>
    <w:rsid w:val="26CF0B5C"/>
    <w:rsid w:val="279C29C1"/>
    <w:rsid w:val="2891AFC3"/>
    <w:rsid w:val="293D88CD"/>
    <w:rsid w:val="2959B777"/>
    <w:rsid w:val="29EF47CB"/>
    <w:rsid w:val="2A1E0C93"/>
    <w:rsid w:val="2A2D8024"/>
    <w:rsid w:val="2AC473BF"/>
    <w:rsid w:val="2B7E0A18"/>
    <w:rsid w:val="2B8B182C"/>
    <w:rsid w:val="2E92C614"/>
    <w:rsid w:val="2E9F86CF"/>
    <w:rsid w:val="2EBA5C29"/>
    <w:rsid w:val="2F9927E4"/>
    <w:rsid w:val="304B17D6"/>
    <w:rsid w:val="3293C2A9"/>
    <w:rsid w:val="34C47C57"/>
    <w:rsid w:val="34F81943"/>
    <w:rsid w:val="355AD4C6"/>
    <w:rsid w:val="3563F022"/>
    <w:rsid w:val="369947B2"/>
    <w:rsid w:val="36BA595A"/>
    <w:rsid w:val="37C5E6C7"/>
    <w:rsid w:val="385629BB"/>
    <w:rsid w:val="38968FDD"/>
    <w:rsid w:val="3904A029"/>
    <w:rsid w:val="3910CB9D"/>
    <w:rsid w:val="3A326917"/>
    <w:rsid w:val="3B510832"/>
    <w:rsid w:val="3CCADA7D"/>
    <w:rsid w:val="3DB8FEFC"/>
    <w:rsid w:val="3E499C9D"/>
    <w:rsid w:val="3F776201"/>
    <w:rsid w:val="4043B9B3"/>
    <w:rsid w:val="40A1AA9B"/>
    <w:rsid w:val="41E87826"/>
    <w:rsid w:val="42053330"/>
    <w:rsid w:val="423D7AFC"/>
    <w:rsid w:val="4273F8A0"/>
    <w:rsid w:val="42CD4DD4"/>
    <w:rsid w:val="4320F3A4"/>
    <w:rsid w:val="43AD9CEE"/>
    <w:rsid w:val="452A7A9E"/>
    <w:rsid w:val="4536059B"/>
    <w:rsid w:val="45779A5F"/>
    <w:rsid w:val="45881322"/>
    <w:rsid w:val="45BB15FC"/>
    <w:rsid w:val="47F07EE3"/>
    <w:rsid w:val="48662762"/>
    <w:rsid w:val="49903528"/>
    <w:rsid w:val="4A01F7C3"/>
    <w:rsid w:val="4A1BFBD3"/>
    <w:rsid w:val="4AA185D3"/>
    <w:rsid w:val="4B543AEF"/>
    <w:rsid w:val="4B9DC824"/>
    <w:rsid w:val="4D1091F1"/>
    <w:rsid w:val="4D399885"/>
    <w:rsid w:val="4D755E5E"/>
    <w:rsid w:val="502B93FB"/>
    <w:rsid w:val="5333318A"/>
    <w:rsid w:val="53B23532"/>
    <w:rsid w:val="547BAAF8"/>
    <w:rsid w:val="5597FF35"/>
    <w:rsid w:val="566D7EB5"/>
    <w:rsid w:val="57082367"/>
    <w:rsid w:val="572BA370"/>
    <w:rsid w:val="57E25167"/>
    <w:rsid w:val="58E13D43"/>
    <w:rsid w:val="5964F96B"/>
    <w:rsid w:val="59C5F7C5"/>
    <w:rsid w:val="5AE0198B"/>
    <w:rsid w:val="5B4630F5"/>
    <w:rsid w:val="5BDC6C86"/>
    <w:rsid w:val="5C7BE9EC"/>
    <w:rsid w:val="5C9C9A2D"/>
    <w:rsid w:val="5CA57C2D"/>
    <w:rsid w:val="5E17BA4D"/>
    <w:rsid w:val="5E413810"/>
    <w:rsid w:val="5E70EC03"/>
    <w:rsid w:val="5E7DD1B7"/>
    <w:rsid w:val="5EB4CB36"/>
    <w:rsid w:val="5EEFA542"/>
    <w:rsid w:val="5F6602C9"/>
    <w:rsid w:val="5FD43AEF"/>
    <w:rsid w:val="6019A218"/>
    <w:rsid w:val="6087315A"/>
    <w:rsid w:val="61700B50"/>
    <w:rsid w:val="61B57279"/>
    <w:rsid w:val="62C1C3C3"/>
    <w:rsid w:val="62DB2505"/>
    <w:rsid w:val="62DEBA5C"/>
    <w:rsid w:val="6331D99C"/>
    <w:rsid w:val="63E81571"/>
    <w:rsid w:val="63FF0D5D"/>
    <w:rsid w:val="651B619A"/>
    <w:rsid w:val="667BFDE8"/>
    <w:rsid w:val="67DA9454"/>
    <w:rsid w:val="68D30FC7"/>
    <w:rsid w:val="6AA7619D"/>
    <w:rsid w:val="6B6CB628"/>
    <w:rsid w:val="6C1EDA6F"/>
    <w:rsid w:val="6CF32CF2"/>
    <w:rsid w:val="6CF82520"/>
    <w:rsid w:val="6D069788"/>
    <w:rsid w:val="6DCB6C06"/>
    <w:rsid w:val="6DFF1B22"/>
    <w:rsid w:val="6E22EBC5"/>
    <w:rsid w:val="6E870FCD"/>
    <w:rsid w:val="6F3F754A"/>
    <w:rsid w:val="6F6E9017"/>
    <w:rsid w:val="6FE5A639"/>
    <w:rsid w:val="7244484F"/>
    <w:rsid w:val="7275384B"/>
    <w:rsid w:val="72AA16BD"/>
    <w:rsid w:val="739761FB"/>
    <w:rsid w:val="7445E71E"/>
    <w:rsid w:val="74876431"/>
    <w:rsid w:val="758086EA"/>
    <w:rsid w:val="779F3E3E"/>
    <w:rsid w:val="780C6EED"/>
    <w:rsid w:val="782710FB"/>
    <w:rsid w:val="79275234"/>
    <w:rsid w:val="79651251"/>
    <w:rsid w:val="79D1AFFA"/>
    <w:rsid w:val="7A5573DB"/>
    <w:rsid w:val="7A55A84E"/>
    <w:rsid w:val="7A6624B1"/>
    <w:rsid w:val="7B5816A4"/>
    <w:rsid w:val="7C33EAC2"/>
    <w:rsid w:val="7C80BC29"/>
    <w:rsid w:val="7CD92871"/>
    <w:rsid w:val="7D0950BC"/>
    <w:rsid w:val="7E662ADB"/>
    <w:rsid w:val="7E67E728"/>
    <w:rsid w:val="7EA5211D"/>
    <w:rsid w:val="7F399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F2C4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color w:val="464547"/>
        <w:sz w:val="18"/>
        <w:szCs w:val="1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B5C5D"/>
    <w:pPr>
      <w:spacing w:before="120" w:after="80"/>
    </w:pPr>
  </w:style>
  <w:style w:type="paragraph" w:styleId="Heading1">
    <w:name w:val="heading 1"/>
    <w:next w:val="Body"/>
    <w:link w:val="Heading1Char"/>
    <w:uiPriority w:val="9"/>
    <w:qFormat/>
    <w:rsid w:val="00F913BA"/>
    <w:pPr>
      <w:keepNext/>
      <w:numPr>
        <w:numId w:val="3"/>
      </w:numPr>
      <w:tabs>
        <w:tab w:val="left" w:pos="426"/>
      </w:tabs>
      <w:spacing w:before="240" w:after="240"/>
      <w:outlineLvl w:val="0"/>
    </w:pPr>
    <w:rPr>
      <w:rFonts w:ascii="Arial Black" w:hAnsi="Arial Black"/>
      <w:caps/>
      <w:color w:val="464547" w:themeColor="text1"/>
      <w:sz w:val="28"/>
      <w:szCs w:val="22"/>
    </w:rPr>
  </w:style>
  <w:style w:type="paragraph" w:styleId="Heading2">
    <w:name w:val="heading 2"/>
    <w:next w:val="Body"/>
    <w:link w:val="Heading2Char"/>
    <w:uiPriority w:val="9"/>
    <w:unhideWhenUsed/>
    <w:qFormat/>
    <w:rsid w:val="00C543A1"/>
    <w:pPr>
      <w:numPr>
        <w:ilvl w:val="1"/>
        <w:numId w:val="3"/>
      </w:numPr>
      <w:tabs>
        <w:tab w:val="left" w:pos="709"/>
      </w:tabs>
      <w:spacing w:before="200" w:after="160"/>
      <w:outlineLvl w:val="1"/>
    </w:pPr>
    <w:rPr>
      <w:rFonts w:ascii="Arial Black" w:hAnsi="Arial Black"/>
      <w:bCs/>
      <w:caps/>
      <w:color w:val="1A9CB0"/>
      <w:sz w:val="20"/>
      <w:szCs w:val="22"/>
    </w:rPr>
  </w:style>
  <w:style w:type="paragraph" w:styleId="Heading3">
    <w:name w:val="heading 3"/>
    <w:next w:val="Body"/>
    <w:link w:val="Heading3Char"/>
    <w:uiPriority w:val="9"/>
    <w:unhideWhenUsed/>
    <w:qFormat/>
    <w:rsid w:val="001B59BD"/>
    <w:pPr>
      <w:keepNext/>
      <w:keepLines/>
      <w:numPr>
        <w:ilvl w:val="2"/>
        <w:numId w:val="3"/>
      </w:numPr>
      <w:tabs>
        <w:tab w:val="left" w:pos="993"/>
      </w:tabs>
      <w:spacing w:before="160"/>
      <w:outlineLvl w:val="2"/>
    </w:pPr>
    <w:rPr>
      <w:rFonts w:ascii="Arial Black" w:hAnsi="Arial Black" w:eastAsiaTheme="majorEastAsia" w:cstheme="majorBidi"/>
      <w:color w:val="1A9CB0"/>
      <w:sz w:val="20"/>
    </w:rPr>
  </w:style>
  <w:style w:type="paragraph" w:styleId="Heading4">
    <w:name w:val="heading 4"/>
    <w:next w:val="Body"/>
    <w:link w:val="Heading4Char"/>
    <w:uiPriority w:val="9"/>
    <w:unhideWhenUsed/>
    <w:qFormat/>
    <w:rsid w:val="003D1D47"/>
    <w:pPr>
      <w:keepNext/>
      <w:keepLines/>
      <w:numPr>
        <w:ilvl w:val="3"/>
        <w:numId w:val="3"/>
      </w:numPr>
      <w:spacing w:before="240" w:after="120"/>
      <w:ind w:left="993" w:hanging="993"/>
      <w:outlineLvl w:val="3"/>
    </w:pPr>
    <w:rPr>
      <w:rFonts w:ascii="Arial" w:hAnsi="Arial" w:eastAsiaTheme="majorEastAsia" w:cstheme="majorBidi"/>
      <w:b/>
      <w:iCs/>
      <w:color w:val="1A9CB0"/>
      <w:szCs w:val="22"/>
    </w:rPr>
  </w:style>
  <w:style w:type="paragraph" w:styleId="Heading5">
    <w:name w:val="heading 5"/>
    <w:next w:val="Body"/>
    <w:link w:val="Heading5Char"/>
    <w:uiPriority w:val="9"/>
    <w:semiHidden/>
    <w:unhideWhenUsed/>
    <w:qFormat/>
    <w:rsid w:val="00E363E8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989898" w:themeColor="accent1" w:themeShade="BF"/>
      <w:sz w:val="20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numbering" w:styleId="EPAMBullets" w:customStyle="1">
    <w:name w:val="EPAM Bullets"/>
    <w:uiPriority w:val="99"/>
    <w:rsid w:val="00DE32BD"/>
    <w:pPr>
      <w:numPr>
        <w:numId w:val="1"/>
      </w:numPr>
    </w:pPr>
  </w:style>
  <w:style w:type="character" w:styleId="Heading1Char" w:customStyle="1">
    <w:name w:val="Heading 1 Char"/>
    <w:basedOn w:val="DefaultParagraphFont"/>
    <w:link w:val="Heading1"/>
    <w:uiPriority w:val="9"/>
    <w:rsid w:val="00F913BA"/>
    <w:rPr>
      <w:rFonts w:ascii="Arial Black" w:hAnsi="Arial Black"/>
      <w:caps/>
      <w:color w:val="464547" w:themeColor="text1"/>
      <w:sz w:val="28"/>
      <w:szCs w:val="22"/>
    </w:rPr>
  </w:style>
  <w:style w:type="character" w:styleId="Heading2Char" w:customStyle="1">
    <w:name w:val="Heading 2 Char"/>
    <w:basedOn w:val="DefaultParagraphFont"/>
    <w:link w:val="Heading2"/>
    <w:uiPriority w:val="9"/>
    <w:rsid w:val="00C543A1"/>
    <w:rPr>
      <w:rFonts w:ascii="Arial Black" w:hAnsi="Arial Black"/>
      <w:bCs/>
      <w:caps/>
      <w:color w:val="1A9CB0"/>
      <w:sz w:val="20"/>
      <w:szCs w:val="22"/>
    </w:rPr>
  </w:style>
  <w:style w:type="paragraph" w:styleId="ListParagraph">
    <w:name w:val="List Paragraph"/>
    <w:basedOn w:val="Body"/>
    <w:link w:val="ListParagraphChar"/>
    <w:uiPriority w:val="34"/>
    <w:qFormat/>
    <w:rsid w:val="00765439"/>
    <w:pPr>
      <w:numPr>
        <w:numId w:val="2"/>
      </w:numPr>
      <w:spacing w:before="120" w:after="120"/>
      <w:contextualSpacing/>
    </w:pPr>
    <w:rPr>
      <w:rFonts w:ascii="Trebuchet MS" w:hAnsi="Trebuchet MS"/>
      <w:color w:val="464547" w:themeColor="text1"/>
    </w:rPr>
  </w:style>
  <w:style w:type="paragraph" w:styleId="Footer">
    <w:name w:val="footer"/>
    <w:basedOn w:val="Normal"/>
    <w:link w:val="FooterChar"/>
    <w:uiPriority w:val="99"/>
    <w:unhideWhenUsed/>
    <w:rsid w:val="00296C1D"/>
    <w:pPr>
      <w:tabs>
        <w:tab w:val="center" w:pos="4320"/>
        <w:tab w:val="right" w:pos="8640"/>
      </w:tabs>
    </w:pPr>
    <w:rPr>
      <w:color w:val="666666"/>
    </w:rPr>
  </w:style>
  <w:style w:type="character" w:styleId="FooterChar" w:customStyle="1">
    <w:name w:val="Footer Char"/>
    <w:basedOn w:val="DefaultParagraphFont"/>
    <w:link w:val="Footer"/>
    <w:uiPriority w:val="99"/>
    <w:rsid w:val="00296C1D"/>
    <w:rPr>
      <w:color w:val="666666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510FD6"/>
  </w:style>
  <w:style w:type="paragraph" w:styleId="Header">
    <w:name w:val="header"/>
    <w:basedOn w:val="Normal"/>
    <w:link w:val="HeaderChar"/>
    <w:uiPriority w:val="99"/>
    <w:unhideWhenUsed/>
    <w:rsid w:val="00296C1D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96C1D"/>
    <w:rPr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B7DE9"/>
    <w:pPr>
      <w:keepLines/>
      <w:numPr>
        <w:numId w:val="0"/>
      </w:numPr>
      <w:spacing w:before="480" w:line="276" w:lineRule="auto"/>
      <w:outlineLvl w:val="9"/>
    </w:pPr>
    <w:rPr>
      <w:rFonts w:eastAsiaTheme="majorEastAsia" w:cstheme="majorBidi"/>
      <w:bCs/>
      <w:caps w:val="0"/>
      <w:color w:val="464547"/>
      <w:szCs w:val="28"/>
    </w:rPr>
  </w:style>
  <w:style w:type="paragraph" w:styleId="TOC1">
    <w:name w:val="toc 1"/>
    <w:basedOn w:val="Normal"/>
    <w:next w:val="Normal"/>
    <w:uiPriority w:val="39"/>
    <w:unhideWhenUsed/>
    <w:rsid w:val="00DF2DC1"/>
    <w:pPr>
      <w:spacing w:before="80"/>
    </w:pPr>
    <w:rPr>
      <w:rFonts w:asciiTheme="majorHAnsi" w:hAnsiTheme="majorHAnsi"/>
      <w:b/>
      <w:caps/>
    </w:rPr>
  </w:style>
  <w:style w:type="paragraph" w:styleId="TOC2">
    <w:name w:val="toc 2"/>
    <w:basedOn w:val="Normal"/>
    <w:next w:val="Normal"/>
    <w:uiPriority w:val="39"/>
    <w:unhideWhenUsed/>
    <w:rsid w:val="00296C1D"/>
    <w:pPr>
      <w:tabs>
        <w:tab w:val="left" w:pos="660"/>
        <w:tab w:val="right" w:leader="dot" w:pos="9350"/>
      </w:tabs>
      <w:spacing w:before="80"/>
      <w:contextualSpacing/>
    </w:pPr>
    <w:rPr>
      <w:b/>
      <w:cap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4E3"/>
    <w:rPr>
      <w:rFonts w:ascii="Lucida Grande" w:hAnsi="Lucida Grande" w:cs="Lucida Grand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954E3"/>
    <w:rPr>
      <w:rFonts w:ascii="Lucida Grande" w:hAnsi="Lucida Grande" w:cs="Lucida Grande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296C1D"/>
    <w:pPr>
      <w:tabs>
        <w:tab w:val="left" w:pos="709"/>
        <w:tab w:val="right" w:leader="dot" w:pos="9350"/>
      </w:tabs>
      <w:spacing w:before="40" w:after="40"/>
      <w:contextualSpacing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C954E3"/>
    <w:pPr>
      <w:ind w:left="440"/>
    </w:pPr>
    <w:rPr>
      <w:szCs w:val="20"/>
    </w:rPr>
  </w:style>
  <w:style w:type="paragraph" w:styleId="Heading1NoNumber" w:customStyle="1">
    <w:name w:val="Heading1 No Number"/>
    <w:next w:val="Body"/>
    <w:qFormat/>
    <w:rsid w:val="00CB7DE9"/>
    <w:pPr>
      <w:spacing w:before="240" w:after="120"/>
    </w:pPr>
    <w:rPr>
      <w:rFonts w:ascii="Arial Black" w:hAnsi="Arial Black" w:eastAsiaTheme="majorEastAsia" w:cstheme="majorBidi"/>
      <w:bCs/>
      <w:caps/>
      <w:sz w:val="28"/>
      <w:szCs w:val="28"/>
    </w:rPr>
  </w:style>
  <w:style w:type="paragraph" w:styleId="Title">
    <w:name w:val="Title"/>
    <w:basedOn w:val="Heading1"/>
    <w:next w:val="Normal"/>
    <w:link w:val="TitleChar"/>
    <w:autoRedefine/>
    <w:uiPriority w:val="10"/>
    <w:qFormat/>
    <w:rsid w:val="008B0B05"/>
    <w:pPr>
      <w:numPr>
        <w:numId w:val="0"/>
      </w:numPr>
      <w:pBdr>
        <w:bottom w:val="single" w:color="CCCCCC" w:themeColor="accent1" w:sz="8" w:space="4"/>
      </w:pBdr>
      <w:spacing w:after="300"/>
      <w:contextualSpacing/>
    </w:pPr>
    <w:rPr>
      <w:rFonts w:eastAsiaTheme="majorEastAsia" w:cstheme="majorBidi"/>
      <w:spacing w:val="5"/>
      <w:kern w:val="28"/>
      <w:sz w:val="40"/>
      <w:szCs w:val="36"/>
    </w:rPr>
  </w:style>
  <w:style w:type="character" w:styleId="TitleChar" w:customStyle="1">
    <w:name w:val="Title Char"/>
    <w:basedOn w:val="DefaultParagraphFont"/>
    <w:link w:val="Title"/>
    <w:uiPriority w:val="10"/>
    <w:rsid w:val="008B0B05"/>
    <w:rPr>
      <w:rFonts w:ascii="Arial Black" w:hAnsi="Arial Black" w:eastAsiaTheme="majorEastAsia" w:cstheme="majorBidi"/>
      <w:caps/>
      <w:color w:val="464547" w:themeColor="text1"/>
      <w:spacing w:val="5"/>
      <w:kern w:val="28"/>
      <w:sz w:val="40"/>
      <w:szCs w:val="36"/>
    </w:rPr>
  </w:style>
  <w:style w:type="character" w:styleId="Hyperlink">
    <w:name w:val="Hyperlink"/>
    <w:basedOn w:val="DefaultParagraphFont"/>
    <w:uiPriority w:val="99"/>
    <w:unhideWhenUsed/>
    <w:rsid w:val="00EF3FE4"/>
    <w:rPr>
      <w:rFonts w:asciiTheme="minorHAnsi" w:hAnsiTheme="minorHAnsi"/>
      <w:color w:val="1A9CB0"/>
      <w:sz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7710"/>
    <w:pPr>
      <w:numPr>
        <w:ilvl w:val="1"/>
      </w:numPr>
      <w:spacing w:after="160"/>
    </w:pPr>
    <w:rPr>
      <w:rFonts w:asciiTheme="majorHAnsi" w:hAnsiTheme="majorHAnsi"/>
      <w:b/>
      <w:caps/>
      <w:spacing w:val="15"/>
      <w:sz w:val="20"/>
    </w:rPr>
  </w:style>
  <w:style w:type="character" w:styleId="SubtitleChar" w:customStyle="1">
    <w:name w:val="Subtitle Char"/>
    <w:basedOn w:val="DefaultParagraphFont"/>
    <w:link w:val="Subtitle"/>
    <w:uiPriority w:val="11"/>
    <w:rsid w:val="00927710"/>
    <w:rPr>
      <w:rFonts w:asciiTheme="majorHAnsi" w:hAnsiTheme="majorHAnsi"/>
      <w:b/>
      <w:caps/>
      <w:spacing w:val="15"/>
      <w:sz w:val="20"/>
    </w:rPr>
  </w:style>
  <w:style w:type="numbering" w:styleId="Style1" w:customStyle="1">
    <w:name w:val="Style1"/>
    <w:uiPriority w:val="99"/>
    <w:rsid w:val="00BE15ED"/>
    <w:pPr>
      <w:numPr>
        <w:numId w:val="4"/>
      </w:numPr>
    </w:pPr>
  </w:style>
  <w:style w:type="numbering" w:styleId="Style2" w:customStyle="1">
    <w:name w:val="Style2"/>
    <w:uiPriority w:val="99"/>
    <w:rsid w:val="00BE15ED"/>
    <w:pPr>
      <w:numPr>
        <w:numId w:val="5"/>
      </w:numPr>
    </w:pPr>
  </w:style>
  <w:style w:type="character" w:styleId="Heading3Char" w:customStyle="1">
    <w:name w:val="Heading 3 Char"/>
    <w:basedOn w:val="DefaultParagraphFont"/>
    <w:link w:val="Heading3"/>
    <w:uiPriority w:val="9"/>
    <w:rsid w:val="001B59BD"/>
    <w:rPr>
      <w:rFonts w:ascii="Arial Black" w:hAnsi="Arial Black" w:eastAsiaTheme="majorEastAsia" w:cstheme="majorBidi"/>
      <w:color w:val="1A9CB0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03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03B1"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B03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3B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B03B1"/>
    <w:rPr>
      <w:b/>
      <w:bCs/>
      <w:sz w:val="20"/>
      <w:szCs w:val="20"/>
    </w:rPr>
  </w:style>
  <w:style w:type="paragraph" w:styleId="Headquarters" w:customStyle="1">
    <w:name w:val="Headquarters"/>
    <w:next w:val="Body"/>
    <w:qFormat/>
    <w:rsid w:val="003A7AE3"/>
    <w:pPr>
      <w:spacing w:before="120" w:after="80"/>
    </w:pPr>
    <w:rPr>
      <w:b/>
      <w:color w:val="1A9CB0"/>
      <w:sz w:val="20"/>
      <w:szCs w:val="22"/>
    </w:rPr>
  </w:style>
  <w:style w:type="paragraph" w:styleId="HeadquartersAddress" w:customStyle="1">
    <w:name w:val="Headquarters Address"/>
    <w:next w:val="Normal"/>
    <w:qFormat/>
    <w:rsid w:val="003A7AE3"/>
    <w:pPr>
      <w:spacing w:before="40" w:after="40"/>
      <w:contextualSpacing/>
    </w:pPr>
    <w:rPr>
      <w:color w:val="464547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F96ADC"/>
    <w:pPr>
      <w:spacing w:before="240" w:after="120"/>
      <w:jc w:val="center"/>
    </w:pPr>
    <w:rPr>
      <w:b/>
      <w:iCs/>
      <w:color w:val="666666" w:themeColor="text2"/>
    </w:rPr>
  </w:style>
  <w:style w:type="numbering" w:styleId="Style3" w:customStyle="1">
    <w:name w:val="Style3"/>
    <w:uiPriority w:val="99"/>
    <w:rsid w:val="004124B6"/>
    <w:pPr>
      <w:numPr>
        <w:numId w:val="6"/>
      </w:numPr>
    </w:pPr>
  </w:style>
  <w:style w:type="numbering" w:styleId="Style4" w:customStyle="1">
    <w:name w:val="Style4"/>
    <w:uiPriority w:val="99"/>
    <w:rsid w:val="004124B6"/>
    <w:pPr>
      <w:numPr>
        <w:numId w:val="7"/>
      </w:numPr>
    </w:pPr>
  </w:style>
  <w:style w:type="table" w:styleId="EPAM" w:customStyle="1">
    <w:name w:val="EPAM"/>
    <w:basedOn w:val="TableNormal"/>
    <w:uiPriority w:val="99"/>
    <w:rsid w:val="00BE1CDB"/>
    <w:rPr>
      <w:szCs w:val="20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pPr>
        <w:jc w:val="left"/>
      </w:pPr>
      <w:rPr>
        <w:rFonts w:ascii="Trebuchet MS" w:hAnsi="Trebuchet MS"/>
        <w:b/>
        <w:i w:val="0"/>
        <w:caps w:val="0"/>
        <w:smallCaps w:val="0"/>
        <w:strike w:val="0"/>
        <w:dstrike w:val="0"/>
        <w:vanish w:val="0"/>
        <w:color w:val="FFFFFF" w:themeColor="background1"/>
        <w:sz w:val="20"/>
        <w:u w:val="none"/>
        <w:vertAlign w:val="baseline"/>
      </w:rPr>
      <w:tblPr/>
      <w:tcPr>
        <w:tcBorders>
          <w:top w:val="single" w:color="999999" w:sz="4" w:space="0"/>
          <w:left w:val="single" w:color="999999" w:sz="4" w:space="0"/>
          <w:bottom w:val="single" w:color="999999" w:sz="4" w:space="0"/>
          <w:right w:val="single" w:color="999999" w:sz="4" w:space="0"/>
          <w:insideH w:val="single" w:color="999999" w:sz="4" w:space="0"/>
          <w:insideV w:val="single" w:color="999999" w:sz="4" w:space="0"/>
          <w:tl2br w:val="nil"/>
          <w:tr2bl w:val="nil"/>
        </w:tcBorders>
        <w:shd w:val="clear" w:color="auto" w:fill="1A9CB0"/>
      </w:tcPr>
    </w:tblStylePr>
    <w:tblStylePr w:type="lastRow">
      <w:rPr>
        <w:rFonts w:ascii="Trebuchet MS" w:hAnsi="Trebuchet MS"/>
        <w:b w:val="0"/>
        <w:i w:val="0"/>
        <w:caps w:val="0"/>
        <w:smallCaps w:val="0"/>
        <w:strike w:val="0"/>
        <w:dstrike w:val="0"/>
        <w:vanish w:val="0"/>
        <w:color w:val="464547"/>
        <w:sz w:val="18"/>
        <w:vertAlign w:val="baseline"/>
      </w:rPr>
    </w:tblStylePr>
  </w:style>
  <w:style w:type="table" w:styleId="TableGridLight">
    <w:name w:val="Grid Table Light"/>
    <w:basedOn w:val="TableNormal"/>
    <w:uiPriority w:val="99"/>
    <w:rsid w:val="00AA0A9A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NumberedList" w:customStyle="1">
    <w:name w:val="Numbered List"/>
    <w:basedOn w:val="ListParagraph"/>
    <w:qFormat/>
    <w:rsid w:val="003F7F1B"/>
    <w:pPr>
      <w:numPr>
        <w:numId w:val="8"/>
      </w:numPr>
    </w:pPr>
  </w:style>
  <w:style w:type="paragraph" w:styleId="Code" w:customStyle="1">
    <w:name w:val="Code"/>
    <w:link w:val="CodeChar"/>
    <w:qFormat/>
    <w:rsid w:val="005108F0"/>
    <w:pPr>
      <w:shd w:val="clear" w:color="auto" w:fill="E0E0E0"/>
      <w:spacing w:before="120" w:after="120"/>
    </w:pPr>
    <w:rPr>
      <w:rFonts w:ascii="Courier New" w:hAnsi="Courier New"/>
      <w:sz w:val="20"/>
      <w:szCs w:val="22"/>
    </w:rPr>
  </w:style>
  <w:style w:type="character" w:styleId="CodeChar" w:customStyle="1">
    <w:name w:val="Code Char"/>
    <w:basedOn w:val="DefaultParagraphFont"/>
    <w:link w:val="Code"/>
    <w:rsid w:val="005108F0"/>
    <w:rPr>
      <w:rFonts w:ascii="Courier New" w:hAnsi="Courier New"/>
      <w:color w:val="464547"/>
      <w:sz w:val="20"/>
      <w:szCs w:val="22"/>
      <w:shd w:val="clear" w:color="auto" w:fill="E0E0E0"/>
    </w:rPr>
  </w:style>
  <w:style w:type="table" w:styleId="TableGrid">
    <w:name w:val="Table Grid"/>
    <w:basedOn w:val="TableNormal"/>
    <w:uiPriority w:val="59"/>
    <w:rsid w:val="00DC5D3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1">
    <w:name w:val="Plain Table 1"/>
    <w:basedOn w:val="TableNormal"/>
    <w:uiPriority w:val="99"/>
    <w:rsid w:val="00E57EA0"/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E57EA0"/>
    <w:tblPr>
      <w:tblStyleRowBandSize w:val="1"/>
      <w:tblStyleColBandSize w:val="1"/>
      <w:tblBorders>
        <w:top w:val="single" w:color="A1A0A3" w:themeColor="text1" w:themeTint="80" w:sz="4" w:space="0"/>
        <w:bottom w:val="single" w:color="A1A0A3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A1A0A3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A1A0A3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A1A0A3" w:themeColor="text1" w:themeTint="80" w:sz="4" w:space="0"/>
          <w:right w:val="single" w:color="A1A0A3" w:themeColor="text1" w:themeTint="80" w:sz="4" w:space="0"/>
        </w:tcBorders>
      </w:tcPr>
    </w:tblStylePr>
    <w:tblStylePr w:type="band2Vert">
      <w:tblPr/>
      <w:tcPr>
        <w:tcBorders>
          <w:left w:val="single" w:color="A1A0A3" w:themeColor="text1" w:themeTint="80" w:sz="4" w:space="0"/>
          <w:right w:val="single" w:color="A1A0A3" w:themeColor="text1" w:themeTint="80" w:sz="4" w:space="0"/>
        </w:tcBorders>
      </w:tcPr>
    </w:tblStylePr>
    <w:tblStylePr w:type="band1Horz">
      <w:tblPr/>
      <w:tcPr>
        <w:tcBorders>
          <w:top w:val="single" w:color="A1A0A3" w:themeColor="text1" w:themeTint="80" w:sz="4" w:space="0"/>
          <w:bottom w:val="single" w:color="A1A0A3" w:themeColor="text1" w:themeTint="80" w:sz="4" w:space="0"/>
        </w:tcBorders>
      </w:tcPr>
    </w:tblStylePr>
  </w:style>
  <w:style w:type="table" w:styleId="PlainTable3">
    <w:name w:val="Plain Table 3"/>
    <w:basedOn w:val="TableNormal"/>
    <w:uiPriority w:val="99"/>
    <w:rsid w:val="00E57EA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A1A0A3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A1A0A3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1Light-Accent3">
    <w:name w:val="List Table 1 Light Accent 3"/>
    <w:basedOn w:val="TableNormal"/>
    <w:uiPriority w:val="46"/>
    <w:rsid w:val="00E57EA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5DD4E7" w:themeColor="accent3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5DD4E7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1F7" w:themeFill="accent3" w:themeFillTint="33"/>
      </w:tcPr>
    </w:tblStylePr>
    <w:tblStylePr w:type="band1Horz">
      <w:tblPr/>
      <w:tcPr>
        <w:shd w:val="clear" w:color="auto" w:fill="C9F1F7" w:themeFill="accent3" w:themeFillTint="33"/>
      </w:tcPr>
    </w:tblStylePr>
  </w:style>
  <w:style w:type="character" w:styleId="Heading4Char" w:customStyle="1">
    <w:name w:val="Heading 4 Char"/>
    <w:basedOn w:val="DefaultParagraphFont"/>
    <w:link w:val="Heading4"/>
    <w:uiPriority w:val="9"/>
    <w:rsid w:val="003D1D47"/>
    <w:rPr>
      <w:rFonts w:ascii="Arial" w:hAnsi="Arial" w:eastAsiaTheme="majorEastAsia" w:cstheme="majorBidi"/>
      <w:b/>
      <w:iCs/>
      <w:color w:val="1A9CB0"/>
      <w:szCs w:val="22"/>
    </w:rPr>
  </w:style>
  <w:style w:type="paragraph" w:styleId="Body" w:customStyle="1">
    <w:name w:val="Body"/>
    <w:qFormat/>
    <w:rsid w:val="001A5DE8"/>
    <w:pPr>
      <w:spacing w:before="60" w:after="60"/>
      <w:jc w:val="both"/>
    </w:pPr>
    <w:rPr>
      <w:sz w:val="20"/>
      <w:szCs w:val="22"/>
    </w:rPr>
  </w:style>
  <w:style w:type="paragraph" w:styleId="NoteStyle" w:customStyle="1">
    <w:name w:val="Note Style"/>
    <w:next w:val="Body"/>
    <w:qFormat/>
    <w:rsid w:val="00741D99"/>
    <w:pPr>
      <w:numPr>
        <w:numId w:val="10"/>
      </w:numPr>
      <w:spacing w:before="120" w:after="120"/>
      <w:ind w:left="624"/>
    </w:pPr>
    <w:rPr>
      <w:sz w:val="20"/>
      <w:szCs w:val="22"/>
    </w:rPr>
  </w:style>
  <w:style w:type="numbering" w:styleId="Style5" w:customStyle="1">
    <w:name w:val="Style5"/>
    <w:uiPriority w:val="99"/>
    <w:rsid w:val="00765439"/>
    <w:pPr>
      <w:numPr>
        <w:numId w:val="9"/>
      </w:numPr>
    </w:pPr>
  </w:style>
  <w:style w:type="character" w:styleId="Heading5Char" w:customStyle="1">
    <w:name w:val="Heading 5 Char"/>
    <w:basedOn w:val="DefaultParagraphFont"/>
    <w:link w:val="Heading5"/>
    <w:uiPriority w:val="9"/>
    <w:semiHidden/>
    <w:rsid w:val="00E363E8"/>
    <w:rPr>
      <w:rFonts w:asciiTheme="majorHAnsi" w:hAnsiTheme="majorHAnsi" w:eastAsiaTheme="majorEastAsia" w:cstheme="majorBidi"/>
      <w:color w:val="989898" w:themeColor="accent1" w:themeShade="BF"/>
      <w:sz w:val="20"/>
      <w:szCs w:val="22"/>
    </w:rPr>
  </w:style>
  <w:style w:type="paragraph" w:styleId="WarningStyle" w:customStyle="1">
    <w:name w:val="Warning Style"/>
    <w:qFormat/>
    <w:rsid w:val="00741D99"/>
    <w:pPr>
      <w:numPr>
        <w:numId w:val="11"/>
      </w:numPr>
      <w:ind w:left="23" w:hanging="23"/>
    </w:pPr>
    <w:rPr>
      <w:sz w:val="20"/>
      <w:szCs w:val="22"/>
    </w:rPr>
  </w:style>
  <w:style w:type="character" w:styleId="SubtleEmphasis">
    <w:name w:val="Subtle Emphasis"/>
    <w:basedOn w:val="DefaultParagraphFont"/>
    <w:uiPriority w:val="19"/>
    <w:qFormat/>
    <w:rsid w:val="009D1769"/>
    <w:rPr>
      <w:i/>
      <w:iCs/>
      <w:color w:val="747275" w:themeColor="text1" w:themeTint="BF"/>
    </w:rPr>
  </w:style>
  <w:style w:type="paragraph" w:styleId="TableNumberedList" w:customStyle="1">
    <w:name w:val="Table Numbered List"/>
    <w:qFormat/>
    <w:rsid w:val="0025144D"/>
    <w:pPr>
      <w:numPr>
        <w:numId w:val="13"/>
      </w:numPr>
      <w:spacing w:before="120" w:after="120"/>
      <w:contextualSpacing/>
      <w:outlineLvl w:val="0"/>
    </w:pPr>
    <w:rPr>
      <w:rFonts w:ascii="Trebuchet MS" w:hAnsi="Trebuchet MS"/>
      <w:color w:val="464547" w:themeColor="text1"/>
      <w:szCs w:val="22"/>
    </w:rPr>
  </w:style>
  <w:style w:type="paragraph" w:styleId="AppendixLevel1" w:customStyle="1">
    <w:name w:val="Appendix Level 1"/>
    <w:basedOn w:val="Heading1"/>
    <w:next w:val="Body"/>
    <w:qFormat/>
    <w:rsid w:val="0000264E"/>
    <w:pPr>
      <w:pageBreakBefore/>
      <w:numPr>
        <w:numId w:val="12"/>
      </w:numPr>
    </w:pPr>
  </w:style>
  <w:style w:type="paragraph" w:styleId="AppendixLevel2" w:customStyle="1">
    <w:name w:val="Appendix Level 2"/>
    <w:basedOn w:val="Heading2"/>
    <w:next w:val="Body"/>
    <w:qFormat/>
    <w:rsid w:val="0000264E"/>
    <w:pPr>
      <w:numPr>
        <w:numId w:val="12"/>
      </w:numPr>
      <w:spacing w:before="240" w:after="120"/>
    </w:pPr>
    <w:rPr>
      <w:bCs w:val="0"/>
    </w:rPr>
  </w:style>
  <w:style w:type="paragraph" w:styleId="TableBulletList" w:customStyle="1">
    <w:name w:val="Table Bullet List"/>
    <w:qFormat/>
    <w:rsid w:val="0017052B"/>
    <w:pPr>
      <w:numPr>
        <w:numId w:val="14"/>
      </w:numPr>
      <w:spacing w:before="60" w:after="60"/>
      <w:contextualSpacing/>
    </w:pPr>
  </w:style>
  <w:style w:type="paragraph" w:styleId="TableNote" w:customStyle="1">
    <w:name w:val="Table Note"/>
    <w:qFormat/>
    <w:rsid w:val="009042F1"/>
    <w:pPr>
      <w:numPr>
        <w:numId w:val="15"/>
      </w:numPr>
    </w:pPr>
    <w:rPr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3D61"/>
    <w:pPr>
      <w:pBdr>
        <w:top w:val="single" w:color="CCCCCC" w:themeColor="accent1" w:sz="4" w:space="10"/>
        <w:bottom w:val="single" w:color="CCCCCC" w:themeColor="accent1" w:sz="4" w:space="10"/>
      </w:pBdr>
      <w:spacing w:before="360" w:after="360"/>
      <w:ind w:left="864" w:right="864"/>
      <w:jc w:val="center"/>
    </w:pPr>
    <w:rPr>
      <w:i/>
      <w:iCs/>
      <w:color w:val="1A9CB0" w:themeColor="accent3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EB3D61"/>
    <w:rPr>
      <w:i/>
      <w:iCs/>
      <w:color w:val="1A9CB0" w:themeColor="accent3"/>
      <w:sz w:val="20"/>
      <w:szCs w:val="22"/>
    </w:rPr>
  </w:style>
  <w:style w:type="paragraph" w:styleId="TableBody" w:customStyle="1">
    <w:name w:val="Table Body"/>
    <w:qFormat/>
    <w:rsid w:val="008B4B7F"/>
    <w:pPr>
      <w:spacing w:before="120"/>
    </w:pPr>
  </w:style>
  <w:style w:type="paragraph" w:styleId="TableHeader" w:customStyle="1">
    <w:name w:val="Table Header"/>
    <w:qFormat/>
    <w:rsid w:val="008B4B7F"/>
    <w:pPr>
      <w:spacing w:before="120"/>
    </w:pPr>
    <w:rPr>
      <w:rFonts w:ascii="Trebuchet MS" w:hAnsi="Trebuchet MS"/>
      <w:color w:val="FFFFFF" w:themeColor="background1"/>
      <w:sz w:val="20"/>
    </w:rPr>
  </w:style>
  <w:style w:type="table" w:styleId="PlainTable4">
    <w:name w:val="Plain Table 4"/>
    <w:basedOn w:val="TableNormal"/>
    <w:uiPriority w:val="99"/>
    <w:rsid w:val="00EF3F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">
    <w:name w:val="Grid Table 4"/>
    <w:basedOn w:val="TableNormal"/>
    <w:uiPriority w:val="49"/>
    <w:rsid w:val="004D2331"/>
    <w:tblPr>
      <w:tblStyleRowBandSize w:val="1"/>
      <w:tblStyleColBandSize w:val="1"/>
      <w:tblBorders>
        <w:top w:val="single" w:color="8F8E91" w:themeColor="text1" w:themeTint="99" w:sz="4" w:space="0"/>
        <w:left w:val="single" w:color="8F8E91" w:themeColor="text1" w:themeTint="99" w:sz="4" w:space="0"/>
        <w:bottom w:val="single" w:color="8F8E91" w:themeColor="text1" w:themeTint="99" w:sz="4" w:space="0"/>
        <w:right w:val="single" w:color="8F8E91" w:themeColor="text1" w:themeTint="99" w:sz="4" w:space="0"/>
        <w:insideH w:val="single" w:color="8F8E91" w:themeColor="text1" w:themeTint="99" w:sz="4" w:space="0"/>
        <w:insideV w:val="single" w:color="8F8E91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64547" w:themeColor="text1" w:sz="4" w:space="0"/>
          <w:left w:val="single" w:color="464547" w:themeColor="text1" w:sz="4" w:space="0"/>
          <w:bottom w:val="single" w:color="464547" w:themeColor="text1" w:sz="4" w:space="0"/>
          <w:right w:val="single" w:color="464547" w:themeColor="text1" w:sz="4" w:space="0"/>
          <w:insideH w:val="nil"/>
          <w:insideV w:val="nil"/>
        </w:tcBorders>
        <w:shd w:val="clear" w:color="auto" w:fill="464547" w:themeFill="text1"/>
      </w:tcPr>
    </w:tblStylePr>
    <w:tblStylePr w:type="lastRow">
      <w:rPr>
        <w:b/>
        <w:bCs/>
      </w:rPr>
      <w:tblPr/>
      <w:tcPr>
        <w:tcBorders>
          <w:top w:val="double" w:color="464547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A" w:themeFill="text1" w:themeFillTint="33"/>
      </w:tcPr>
    </w:tblStylePr>
    <w:tblStylePr w:type="band1Horz">
      <w:tblPr/>
      <w:tcPr>
        <w:shd w:val="clear" w:color="auto" w:fill="D9D9DA" w:themeFill="text1" w:themeFillTint="33"/>
      </w:tcPr>
    </w:tblStylePr>
  </w:style>
  <w:style w:type="table" w:styleId="ListTable3-Accent31" w:customStyle="1">
    <w:name w:val="List Table 3 - Accent 31"/>
    <w:basedOn w:val="TableNormal"/>
    <w:uiPriority w:val="48"/>
    <w:rsid w:val="0029049F"/>
    <w:tblPr>
      <w:tblStyleRowBandSize w:val="1"/>
      <w:tblStyleColBandSize w:val="1"/>
      <w:tblBorders>
        <w:top w:val="single" w:color="1A9CB0" w:themeColor="accent3" w:sz="4" w:space="0"/>
        <w:left w:val="single" w:color="1A9CB0" w:themeColor="accent3" w:sz="4" w:space="0"/>
        <w:bottom w:val="single" w:color="1A9CB0" w:themeColor="accent3" w:sz="4" w:space="0"/>
        <w:right w:val="single" w:color="1A9CB0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A9CB0" w:themeFill="accent3"/>
      </w:tcPr>
    </w:tblStylePr>
    <w:tblStylePr w:type="lastRow">
      <w:rPr>
        <w:b/>
        <w:bCs/>
      </w:rPr>
      <w:tblPr/>
      <w:tcPr>
        <w:tcBorders>
          <w:top w:val="double" w:color="1A9CB0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1A9CB0" w:themeColor="accent3" w:sz="4" w:space="0"/>
          <w:right w:val="single" w:color="1A9CB0" w:themeColor="accent3" w:sz="4" w:space="0"/>
        </w:tcBorders>
      </w:tcPr>
    </w:tblStylePr>
    <w:tblStylePr w:type="band1Horz">
      <w:tblPr/>
      <w:tcPr>
        <w:tcBorders>
          <w:top w:val="single" w:color="1A9CB0" w:themeColor="accent3" w:sz="4" w:space="0"/>
          <w:bottom w:val="single" w:color="1A9CB0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1A9CB0" w:themeColor="accent3" w:sz="4" w:space="0"/>
          <w:left w:val="nil"/>
        </w:tcBorders>
      </w:tcPr>
    </w:tblStylePr>
    <w:tblStylePr w:type="swCell">
      <w:tblPr/>
      <w:tcPr>
        <w:tcBorders>
          <w:top w:val="double" w:color="1A9CB0" w:themeColor="accent3" w:sz="4" w:space="0"/>
          <w:right w:val="nil"/>
        </w:tcBorders>
      </w:tcPr>
    </w:tblStylePr>
  </w:style>
  <w:style w:type="table" w:styleId="ListTable1Light-Accent5">
    <w:name w:val="List Table 1 Light Accent 5"/>
    <w:basedOn w:val="TableNormal"/>
    <w:uiPriority w:val="46"/>
    <w:rsid w:val="000E54B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B7CD7C" w:themeColor="accent5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B7CD7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D3" w:themeFill="accent5" w:themeFillTint="33"/>
      </w:tcPr>
    </w:tblStylePr>
    <w:tblStylePr w:type="band1Horz">
      <w:tblPr/>
      <w:tcPr>
        <w:shd w:val="clear" w:color="auto" w:fill="E7EED3" w:themeFill="accent5" w:themeFillTint="33"/>
      </w:tcPr>
    </w:tblStylePr>
  </w:style>
  <w:style w:type="paragraph" w:styleId="BodyText">
    <w:name w:val="Body Text"/>
    <w:link w:val="BodyTextChar"/>
    <w:qFormat/>
    <w:rsid w:val="00973FAE"/>
    <w:pPr>
      <w:keepLines/>
      <w:spacing w:after="120"/>
      <w:ind w:left="360"/>
    </w:pPr>
    <w:rPr>
      <w:rFonts w:ascii="Trebuchet MS" w:hAnsi="Trebuchet MS" w:eastAsia="Times New Roman" w:cs="Times New Roman"/>
      <w:sz w:val="20"/>
      <w:szCs w:val="20"/>
      <w:lang w:val="en-GB"/>
    </w:rPr>
  </w:style>
  <w:style w:type="character" w:styleId="BodyTextChar" w:customStyle="1">
    <w:name w:val="Body Text Char"/>
    <w:basedOn w:val="DefaultParagraphFont"/>
    <w:link w:val="BodyText"/>
    <w:rsid w:val="00973FAE"/>
    <w:rPr>
      <w:rFonts w:ascii="Trebuchet MS" w:hAnsi="Trebuchet MS" w:eastAsia="Times New Roman" w:cs="Times New Roman"/>
      <w:sz w:val="20"/>
      <w:szCs w:val="20"/>
      <w:lang w:val="en-GB"/>
    </w:rPr>
  </w:style>
  <w:style w:type="paragraph" w:styleId="ListBullet2">
    <w:name w:val="List Bullet 2"/>
    <w:basedOn w:val="BodyText"/>
    <w:autoRedefine/>
    <w:qFormat/>
    <w:rsid w:val="00973FAE"/>
    <w:pPr>
      <w:numPr>
        <w:numId w:val="16"/>
      </w:numPr>
      <w:spacing w:before="120"/>
      <w:ind w:left="1560" w:hanging="357"/>
    </w:pPr>
    <w:rPr>
      <w:color w:val="262626" w:themeColor="background2" w:themeShade="40"/>
    </w:rPr>
  </w:style>
  <w:style w:type="table" w:styleId="TableEPAM" w:customStyle="1">
    <w:name w:val="Table_EPAM"/>
    <w:basedOn w:val="TableGridLight"/>
    <w:uiPriority w:val="99"/>
    <w:rsid w:val="00670C08"/>
    <w:rPr>
      <w:rFonts w:ascii="Trebuchet MS" w:hAnsi="Trebuchet MS" w:eastAsia="Times New Roman" w:cs="Times New Roman"/>
      <w:color w:val="262626" w:themeColor="background2" w:themeShade="40"/>
      <w:szCs w:val="20"/>
      <w:lang w:val="en-IE" w:eastAsia="en-IE"/>
    </w:rPr>
    <w:tblPr>
      <w:tblStyleRowBandSize w:val="1"/>
      <w:tblBorders>
        <w:top w:val="single" w:color="4C4C4C" w:themeColor="background2" w:themeShade="80" w:sz="4" w:space="0"/>
        <w:left w:val="single" w:color="4C4C4C" w:themeColor="background2" w:themeShade="80" w:sz="4" w:space="0"/>
        <w:bottom w:val="single" w:color="4C4C4C" w:themeColor="background2" w:themeShade="80" w:sz="4" w:space="0"/>
        <w:right w:val="single" w:color="4C4C4C" w:themeColor="background2" w:themeShade="80" w:sz="4" w:space="0"/>
        <w:insideH w:val="single" w:color="4C4C4C" w:themeColor="background2" w:themeShade="80" w:sz="4" w:space="0"/>
        <w:insideV w:val="single" w:color="4C4C4C" w:themeColor="background2" w:themeShade="80" w:sz="4" w:space="0"/>
      </w:tblBorders>
    </w:tblPr>
    <w:tcPr>
      <w:vAlign w:val="center"/>
    </w:tcPr>
    <w:tblStylePr w:type="firstRow">
      <w:pPr>
        <w:jc w:val="center"/>
      </w:pPr>
      <w:rPr>
        <w:rFonts w:ascii="Trebuchet MS" w:hAnsi="Trebuchet MS"/>
        <w:b/>
        <w:color w:val="262626" w:themeColor="background2" w:themeShade="40"/>
        <w:sz w:val="18"/>
      </w:rPr>
      <w:tblPr/>
      <w:tcPr>
        <w:shd w:val="clear" w:color="auto" w:fill="8A8A8A" w:themeFill="background2" w:themeFillShade="E6"/>
      </w:tcPr>
    </w:tblStylePr>
    <w:tblStylePr w:type="lastRow">
      <w:rPr>
        <w:rFonts w:ascii="Trebuchet MS" w:hAnsi="Trebuchet MS"/>
        <w:color w:val="262626" w:themeColor="background2" w:themeShade="40"/>
        <w:sz w:val="18"/>
      </w:rPr>
      <w:tblPr/>
      <w:tcPr>
        <w:shd w:val="clear" w:color="auto" w:fill="FFFFFF" w:themeFill="background1"/>
      </w:tcPr>
    </w:tblStylePr>
    <w:tblStylePr w:type="firstCol">
      <w:rPr>
        <w:color w:val="262626" w:themeColor="background2" w:themeShade="40"/>
      </w:rPr>
    </w:tblStylePr>
    <w:tblStylePr w:type="band1Horz">
      <w:rPr>
        <w:rFonts w:ascii="Trebuchet MS" w:hAnsi="Trebuchet MS"/>
        <w:b w:val="0"/>
        <w:sz w:val="18"/>
      </w:rPr>
      <w:tblPr/>
      <w:tcPr>
        <w:shd w:val="clear" w:color="auto" w:fill="FFFFFF" w:themeFill="background1"/>
      </w:tcPr>
    </w:tblStylePr>
    <w:tblStylePr w:type="band2Horz">
      <w:rPr>
        <w:color w:val="262626" w:themeColor="background2" w:themeShade="40"/>
      </w:rPr>
    </w:tblStylePr>
  </w:style>
  <w:style w:type="table" w:styleId="LightList-Accent6">
    <w:name w:val="Light List Accent 6"/>
    <w:basedOn w:val="TableNormal"/>
    <w:uiPriority w:val="61"/>
    <w:semiHidden/>
    <w:unhideWhenUsed/>
    <w:rsid w:val="00610713"/>
    <w:tblPr>
      <w:tblStyleRowBandSize w:val="1"/>
      <w:tblStyleColBandSize w:val="1"/>
      <w:tblBorders>
        <w:top w:val="single" w:color="B22746" w:themeColor="accent6" w:sz="8" w:space="0"/>
        <w:left w:val="single" w:color="B22746" w:themeColor="accent6" w:sz="8" w:space="0"/>
        <w:bottom w:val="single" w:color="B22746" w:themeColor="accent6" w:sz="8" w:space="0"/>
        <w:right w:val="single" w:color="B227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27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22746" w:themeColor="accent6" w:sz="6" w:space="0"/>
          <w:left w:val="single" w:color="B22746" w:themeColor="accent6" w:sz="8" w:space="0"/>
          <w:bottom w:val="single" w:color="B22746" w:themeColor="accent6" w:sz="8" w:space="0"/>
          <w:right w:val="single" w:color="B227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B22746" w:themeColor="accent6" w:sz="8" w:space="0"/>
          <w:left w:val="single" w:color="B22746" w:themeColor="accent6" w:sz="8" w:space="0"/>
          <w:bottom w:val="single" w:color="B22746" w:themeColor="accent6" w:sz="8" w:space="0"/>
          <w:right w:val="single" w:color="B22746" w:themeColor="accent6" w:sz="8" w:space="0"/>
        </w:tcBorders>
      </w:tcPr>
    </w:tblStylePr>
    <w:tblStylePr w:type="band1Horz">
      <w:tblPr/>
      <w:tcPr>
        <w:tcBorders>
          <w:top w:val="single" w:color="B22746" w:themeColor="accent6" w:sz="8" w:space="0"/>
          <w:left w:val="single" w:color="B22746" w:themeColor="accent6" w:sz="8" w:space="0"/>
          <w:bottom w:val="single" w:color="B22746" w:themeColor="accent6" w:sz="8" w:space="0"/>
          <w:right w:val="single" w:color="B22746" w:themeColor="accent6" w:sz="8" w:space="0"/>
        </w:tcBorders>
      </w:tcPr>
    </w:tblStylePr>
  </w:style>
  <w:style w:type="character" w:styleId="ListParagraphChar" w:customStyle="1">
    <w:name w:val="List Paragraph Char"/>
    <w:basedOn w:val="DefaultParagraphFont"/>
    <w:link w:val="ListParagraph"/>
    <w:uiPriority w:val="34"/>
    <w:rsid w:val="005430EA"/>
    <w:rPr>
      <w:rFonts w:ascii="Trebuchet MS" w:hAnsi="Trebuchet MS"/>
      <w:color w:val="464547" w:themeColor="text1"/>
      <w:sz w:val="20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374FC"/>
    <w:rPr>
      <w:color w:val="1B8BA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4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microsoft.com/office/2020/10/relationships/intelligence" Target="intelligence2.xml" Id="Rfabc67c3fbf144af" /><Relationship Type="http://schemas.openxmlformats.org/officeDocument/2006/relationships/image" Target="/media/image.png" Id="R8578aec151614e50" /></Relationships>
</file>

<file path=word/theme/theme1.xml><?xml version="1.0" encoding="utf-8"?>
<a:theme xmlns:a="http://schemas.openxmlformats.org/drawingml/2006/main" name="EPAM_Them">
  <a:themeElements>
    <a:clrScheme name="Custom 3">
      <a:dk1>
        <a:srgbClr val="464547"/>
      </a:dk1>
      <a:lt1>
        <a:sysClr val="window" lastClr="FFFFFF"/>
      </a:lt1>
      <a:dk2>
        <a:srgbClr val="666666"/>
      </a:dk2>
      <a:lt2>
        <a:srgbClr val="999999"/>
      </a:lt2>
      <a:accent1>
        <a:srgbClr val="CCCCCC"/>
      </a:accent1>
      <a:accent2>
        <a:srgbClr val="32B6CE"/>
      </a:accent2>
      <a:accent3>
        <a:srgbClr val="1A9CB0"/>
      </a:accent3>
      <a:accent4>
        <a:srgbClr val="A3C644"/>
      </a:accent4>
      <a:accent5>
        <a:srgbClr val="7F993A"/>
      </a:accent5>
      <a:accent6>
        <a:srgbClr val="B22746"/>
      </a:accent6>
      <a:hlink>
        <a:srgbClr val="2CA8C3"/>
      </a:hlink>
      <a:folHlink>
        <a:srgbClr val="1B8BA0"/>
      </a:folHlink>
    </a:clrScheme>
    <a:fontScheme name="Slipstream">
      <a:majorFont>
        <a:latin typeface="Trebuchet MS"/>
        <a:ea typeface=""/>
        <a:cs typeface=""/>
        <a:font script="Jpan" typeface="ＭＳ ゴシック"/>
        <a:font script="Hang" typeface="HY그래픽B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ＭＳ ゴシック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>
        <a:spAutoFit/>
      </a:bodyPr>
      <a:lstStyle>
        <a:defPPr>
          <a:lnSpc>
            <a:spcPct val="120000"/>
          </a:lnSpc>
          <a:defRPr dirty="0" err="1">
            <a:solidFill>
              <a:srgbClr val="444444"/>
            </a:solidFill>
            <a:latin typeface="Trebuchet MS"/>
            <a:cs typeface="Trebuchet MS"/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CE62DE2EB6B14D8BE8D71A7ABF8E73" ma:contentTypeVersion="5" ma:contentTypeDescription="Create a new document." ma:contentTypeScope="" ma:versionID="50051cf8f49160c5ec61dbbed8d55673">
  <xsd:schema xmlns:xsd="http://www.w3.org/2001/XMLSchema" xmlns:xs="http://www.w3.org/2001/XMLSchema" xmlns:p="http://schemas.microsoft.com/office/2006/metadata/properties" xmlns:ns2="d0e466b6-4f30-4036-b5e9-cde2068717b3" xmlns:ns3="9981db33-f913-4c44-91df-8a256802be4a" targetNamespace="http://schemas.microsoft.com/office/2006/metadata/properties" ma:root="true" ma:fieldsID="c053726c103c4be8eaa0e52a4cbc9e9c" ns2:_="" ns3:_="">
    <xsd:import namespace="d0e466b6-4f30-4036-b5e9-cde2068717b3"/>
    <xsd:import namespace="9981db33-f913-4c44-91df-8a256802be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466b6-4f30-4036-b5e9-cde2068717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81db33-f913-4c44-91df-8a256802b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00038F4-AF3D-4202-83B9-994449A90B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48B742-7568-4BDD-B04D-B7AC80450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D11475-390C-4A59-9321-AAE941E39D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e466b6-4f30-4036-b5e9-cde2068717b3"/>
    <ds:schemaRef ds:uri="9981db33-f913-4c44-91df-8a256802be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C63E4F-D687-481A-8DA7-ABD2F52365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Ляшеник Остап Андрійович</lastModifiedBy>
  <revision>5</revision>
  <dcterms:created xsi:type="dcterms:W3CDTF">2021-10-30T22:45:00.0000000Z</dcterms:created>
  <dcterms:modified xsi:type="dcterms:W3CDTF">2023-10-13T11:45:54.820608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CE62DE2EB6B14D8BE8D71A7ABF8E73</vt:lpwstr>
  </property>
  <property fmtid="{D5CDD505-2E9C-101B-9397-08002B2CF9AE}" pid="3" name="GrammarlyDocumentId">
    <vt:lpwstr>6d69f926272e712e164f14fd4a656ffb6dfa784e4ef9484350942459a038115e</vt:lpwstr>
  </property>
</Properties>
</file>